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8DD" w:rsidRDefault="005E1F27" w:rsidP="008618DD">
      <w:pPr>
        <w:jc w:val="center"/>
        <w:rPr>
          <w:rFonts w:hint="eastAsia"/>
          <w:b/>
          <w:bCs/>
          <w:sz w:val="28"/>
          <w:lang w:eastAsia="zh-CN"/>
        </w:rPr>
      </w:pPr>
      <w:r w:rsidRPr="005E1F27">
        <w:rPr>
          <w:b/>
          <w:bCs/>
          <w:sz w:val="28"/>
        </w:rPr>
        <w:t>Cartography in Virtual Environments: The Role of Selected Visual Variables for Indoor Navigation</w:t>
      </w:r>
    </w:p>
    <w:p w:rsidR="005E1F27" w:rsidRPr="008618DD" w:rsidRDefault="005E1F27" w:rsidP="008618DD">
      <w:pPr>
        <w:jc w:val="center"/>
        <w:rPr>
          <w:rFonts w:hint="eastAsia"/>
          <w:b/>
          <w:bCs/>
          <w:sz w:val="28"/>
          <w:lang w:eastAsia="zh-CN"/>
        </w:rPr>
      </w:pPr>
    </w:p>
    <w:p w:rsidR="008618DD" w:rsidRPr="008618DD" w:rsidRDefault="005E1F27" w:rsidP="008618DD">
      <w:pPr>
        <w:jc w:val="center"/>
        <w:rPr>
          <w:bCs/>
        </w:rPr>
      </w:pPr>
      <w:r w:rsidRPr="005E1F27">
        <w:rPr>
          <w:bCs/>
        </w:rPr>
        <w:t>Petr Kubicek</w:t>
      </w:r>
    </w:p>
    <w:p w:rsidR="008618DD" w:rsidRDefault="005E1F27" w:rsidP="008618DD">
      <w:pPr>
        <w:jc w:val="center"/>
        <w:rPr>
          <w:rFonts w:hint="eastAsia"/>
          <w:bCs/>
          <w:lang w:eastAsia="zh-CN"/>
        </w:rPr>
      </w:pPr>
      <w:r w:rsidRPr="005E1F27">
        <w:rPr>
          <w:bCs/>
        </w:rPr>
        <w:t>Masaryk University Brno, Czech Republic</w:t>
      </w:r>
    </w:p>
    <w:p w:rsidR="005E1F27" w:rsidRDefault="005E1F27" w:rsidP="008618DD">
      <w:pPr>
        <w:jc w:val="center"/>
        <w:rPr>
          <w:rFonts w:hint="eastAsia"/>
          <w:bCs/>
          <w:lang w:eastAsia="zh-CN"/>
        </w:rPr>
      </w:pPr>
    </w:p>
    <w:p w:rsidR="005E1F27" w:rsidRDefault="005E1F27" w:rsidP="008618DD">
      <w:pPr>
        <w:jc w:val="center"/>
        <w:rPr>
          <w:rFonts w:hint="eastAsia"/>
          <w:bCs/>
          <w:lang w:eastAsia="zh-CN"/>
        </w:rPr>
      </w:pPr>
      <w:bookmarkStart w:id="0" w:name="_GoBack"/>
      <w:bookmarkEnd w:id="0"/>
    </w:p>
    <w:p w:rsidR="005E1F27" w:rsidRPr="002E7610" w:rsidRDefault="005E1F27" w:rsidP="008618DD">
      <w:pPr>
        <w:jc w:val="center"/>
        <w:rPr>
          <w:rFonts w:hint="eastAsia"/>
          <w:bCs/>
          <w:lang w:eastAsia="zh-CN"/>
        </w:rPr>
      </w:pPr>
    </w:p>
    <w:p w:rsidR="005E1F27" w:rsidRPr="002E7610" w:rsidRDefault="005E1F27" w:rsidP="005E1F27">
      <w:pPr>
        <w:pStyle w:val="a3"/>
        <w:shd w:val="clear" w:color="auto" w:fill="FFFFFF"/>
        <w:spacing w:before="150" w:beforeAutospacing="0" w:after="300" w:afterAutospacing="0"/>
        <w:jc w:val="both"/>
      </w:pPr>
      <w:r>
        <w:rPr>
          <w:rFonts w:asciiTheme="minorHAnsi" w:eastAsiaTheme="minorEastAsia" w:hAnsiTheme="minorHAnsi" w:hint="eastAsia"/>
          <w:lang w:eastAsia="zh-CN"/>
        </w:rPr>
        <w:t>Abstract :</w:t>
      </w:r>
      <w:r w:rsidRPr="005E1F27">
        <w:t xml:space="preserve"> </w:t>
      </w:r>
      <w:r w:rsidRPr="005E1F27">
        <w:rPr>
          <w:rFonts w:asciiTheme="minorHAnsi" w:eastAsiaTheme="minorEastAsia" w:hAnsiTheme="minorHAnsi"/>
          <w:lang w:eastAsia="zh-CN"/>
        </w:rPr>
        <w:t>The use of Virtual Reality (VR) in general and virtual geographic environments (VGEs) in particular is becoming more and more common. However, the use and usability of traditional cartographic graphical variables within such environments is still rather unclear. Presented speech briefly reviews the studies about the three-dimensional aspects of spatial visualization and defines the context for scientific as well as application development. Further, we present several empirical studies focusing on the role of colour hue, the level of realism within the VR environment, and graphical stimuli on the task (wayfinding) performance of users.</w:t>
      </w:r>
    </w:p>
    <w:p w:rsidR="008D5D13" w:rsidRPr="002E7610" w:rsidRDefault="008D5D13" w:rsidP="009C6371">
      <w:pPr>
        <w:jc w:val="both"/>
        <w:rPr>
          <w:rFonts w:cs="Times New Roman"/>
          <w:sz w:val="24"/>
          <w:szCs w:val="24"/>
        </w:rPr>
      </w:pPr>
    </w:p>
    <w:sectPr w:rsidR="008D5D13" w:rsidRPr="002E7610" w:rsidSect="002E7610">
      <w:pgSz w:w="11906" w:h="16838"/>
      <w:pgMar w:top="1417" w:right="991"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64A1" w:rsidRDefault="008D64A1" w:rsidP="005E1F27">
      <w:pPr>
        <w:spacing w:after="0" w:line="240" w:lineRule="auto"/>
      </w:pPr>
      <w:r>
        <w:separator/>
      </w:r>
    </w:p>
  </w:endnote>
  <w:endnote w:type="continuationSeparator" w:id="0">
    <w:p w:rsidR="008D64A1" w:rsidRDefault="008D64A1" w:rsidP="005E1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64A1" w:rsidRDefault="008D64A1" w:rsidP="005E1F27">
      <w:pPr>
        <w:spacing w:after="0" w:line="240" w:lineRule="auto"/>
      </w:pPr>
      <w:r>
        <w:separator/>
      </w:r>
    </w:p>
  </w:footnote>
  <w:footnote w:type="continuationSeparator" w:id="0">
    <w:p w:rsidR="008D64A1" w:rsidRDefault="008D64A1" w:rsidP="005E1F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23569A"/>
    <w:multiLevelType w:val="hybridMultilevel"/>
    <w:tmpl w:val="3FB0C8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tDC1NDYwtzA1MjVS0lEKTi0uzszPAykwrAUAO60yYSwAAAA="/>
  </w:docVars>
  <w:rsids>
    <w:rsidRoot w:val="008618DD"/>
    <w:rsid w:val="000015DB"/>
    <w:rsid w:val="000019EA"/>
    <w:rsid w:val="00001A3C"/>
    <w:rsid w:val="0000433C"/>
    <w:rsid w:val="000049E0"/>
    <w:rsid w:val="00005183"/>
    <w:rsid w:val="00005889"/>
    <w:rsid w:val="00006AE6"/>
    <w:rsid w:val="00006CFE"/>
    <w:rsid w:val="00007074"/>
    <w:rsid w:val="000071DE"/>
    <w:rsid w:val="00007996"/>
    <w:rsid w:val="00010CFD"/>
    <w:rsid w:val="0001190B"/>
    <w:rsid w:val="00011BDD"/>
    <w:rsid w:val="00012855"/>
    <w:rsid w:val="00013ADC"/>
    <w:rsid w:val="0001557F"/>
    <w:rsid w:val="00015E9B"/>
    <w:rsid w:val="00016B53"/>
    <w:rsid w:val="00017367"/>
    <w:rsid w:val="00017D4B"/>
    <w:rsid w:val="00017F19"/>
    <w:rsid w:val="000216B7"/>
    <w:rsid w:val="00021C6D"/>
    <w:rsid w:val="000226BA"/>
    <w:rsid w:val="00023ECC"/>
    <w:rsid w:val="000254CD"/>
    <w:rsid w:val="0002686E"/>
    <w:rsid w:val="000312F9"/>
    <w:rsid w:val="000317EC"/>
    <w:rsid w:val="00031BCC"/>
    <w:rsid w:val="00031ED5"/>
    <w:rsid w:val="00031EED"/>
    <w:rsid w:val="00032007"/>
    <w:rsid w:val="000328FA"/>
    <w:rsid w:val="00032D83"/>
    <w:rsid w:val="000358F9"/>
    <w:rsid w:val="000361E1"/>
    <w:rsid w:val="0003701F"/>
    <w:rsid w:val="000409EB"/>
    <w:rsid w:val="0004321F"/>
    <w:rsid w:val="000449FB"/>
    <w:rsid w:val="00045F30"/>
    <w:rsid w:val="00047288"/>
    <w:rsid w:val="00047FF8"/>
    <w:rsid w:val="00051D06"/>
    <w:rsid w:val="0005383D"/>
    <w:rsid w:val="00053C1B"/>
    <w:rsid w:val="0005487C"/>
    <w:rsid w:val="00054A36"/>
    <w:rsid w:val="000552C7"/>
    <w:rsid w:val="00055823"/>
    <w:rsid w:val="00057230"/>
    <w:rsid w:val="0006105F"/>
    <w:rsid w:val="00061E08"/>
    <w:rsid w:val="00062EB9"/>
    <w:rsid w:val="000636AA"/>
    <w:rsid w:val="0006373E"/>
    <w:rsid w:val="00063AC3"/>
    <w:rsid w:val="00065101"/>
    <w:rsid w:val="0006637B"/>
    <w:rsid w:val="00066B41"/>
    <w:rsid w:val="00066C31"/>
    <w:rsid w:val="00066D71"/>
    <w:rsid w:val="00067E5B"/>
    <w:rsid w:val="0007165F"/>
    <w:rsid w:val="00071982"/>
    <w:rsid w:val="0007272C"/>
    <w:rsid w:val="00072CAE"/>
    <w:rsid w:val="0007350F"/>
    <w:rsid w:val="00077BD7"/>
    <w:rsid w:val="00080B5B"/>
    <w:rsid w:val="000821C5"/>
    <w:rsid w:val="0008325B"/>
    <w:rsid w:val="000841F0"/>
    <w:rsid w:val="00084D5F"/>
    <w:rsid w:val="00086C8E"/>
    <w:rsid w:val="0009013C"/>
    <w:rsid w:val="000910C2"/>
    <w:rsid w:val="000954B8"/>
    <w:rsid w:val="00096509"/>
    <w:rsid w:val="00097864"/>
    <w:rsid w:val="000978A5"/>
    <w:rsid w:val="000A0908"/>
    <w:rsid w:val="000A09F7"/>
    <w:rsid w:val="000A12F2"/>
    <w:rsid w:val="000A1427"/>
    <w:rsid w:val="000A1BD3"/>
    <w:rsid w:val="000A26A6"/>
    <w:rsid w:val="000A2AA3"/>
    <w:rsid w:val="000A360A"/>
    <w:rsid w:val="000A4BCE"/>
    <w:rsid w:val="000B1866"/>
    <w:rsid w:val="000B1A99"/>
    <w:rsid w:val="000B32EF"/>
    <w:rsid w:val="000B4D0E"/>
    <w:rsid w:val="000B4ED9"/>
    <w:rsid w:val="000B51E7"/>
    <w:rsid w:val="000B6B68"/>
    <w:rsid w:val="000B77B1"/>
    <w:rsid w:val="000C0D5D"/>
    <w:rsid w:val="000C1F0A"/>
    <w:rsid w:val="000C268F"/>
    <w:rsid w:val="000C3423"/>
    <w:rsid w:val="000C41E4"/>
    <w:rsid w:val="000C4623"/>
    <w:rsid w:val="000C52CC"/>
    <w:rsid w:val="000C5A39"/>
    <w:rsid w:val="000D1C8E"/>
    <w:rsid w:val="000D2CC8"/>
    <w:rsid w:val="000D3C07"/>
    <w:rsid w:val="000D4420"/>
    <w:rsid w:val="000D4DF0"/>
    <w:rsid w:val="000D5335"/>
    <w:rsid w:val="000D69C3"/>
    <w:rsid w:val="000D6F23"/>
    <w:rsid w:val="000E0D0B"/>
    <w:rsid w:val="000E19B4"/>
    <w:rsid w:val="000E2F05"/>
    <w:rsid w:val="000E32CC"/>
    <w:rsid w:val="000E38D2"/>
    <w:rsid w:val="000E44ED"/>
    <w:rsid w:val="000E5824"/>
    <w:rsid w:val="000E76E2"/>
    <w:rsid w:val="000F0FB9"/>
    <w:rsid w:val="000F141A"/>
    <w:rsid w:val="000F1561"/>
    <w:rsid w:val="000F24B6"/>
    <w:rsid w:val="000F34B9"/>
    <w:rsid w:val="000F4D30"/>
    <w:rsid w:val="000F781A"/>
    <w:rsid w:val="0010001A"/>
    <w:rsid w:val="0010171A"/>
    <w:rsid w:val="00103703"/>
    <w:rsid w:val="00103B9E"/>
    <w:rsid w:val="00105E14"/>
    <w:rsid w:val="001063C0"/>
    <w:rsid w:val="001078A1"/>
    <w:rsid w:val="0011027F"/>
    <w:rsid w:val="00110784"/>
    <w:rsid w:val="001107D3"/>
    <w:rsid w:val="001110F6"/>
    <w:rsid w:val="001112F2"/>
    <w:rsid w:val="0011136B"/>
    <w:rsid w:val="00111A4C"/>
    <w:rsid w:val="00112E39"/>
    <w:rsid w:val="00112E62"/>
    <w:rsid w:val="00113789"/>
    <w:rsid w:val="0011430C"/>
    <w:rsid w:val="00114598"/>
    <w:rsid w:val="00115A16"/>
    <w:rsid w:val="00115C67"/>
    <w:rsid w:val="00115CB9"/>
    <w:rsid w:val="001202F8"/>
    <w:rsid w:val="001203B2"/>
    <w:rsid w:val="001209BD"/>
    <w:rsid w:val="00123174"/>
    <w:rsid w:val="00123B05"/>
    <w:rsid w:val="00123C0B"/>
    <w:rsid w:val="001250AD"/>
    <w:rsid w:val="00125EC6"/>
    <w:rsid w:val="001262CF"/>
    <w:rsid w:val="001262F5"/>
    <w:rsid w:val="0012767E"/>
    <w:rsid w:val="00127B7D"/>
    <w:rsid w:val="0013190D"/>
    <w:rsid w:val="00131F47"/>
    <w:rsid w:val="00133518"/>
    <w:rsid w:val="00133F39"/>
    <w:rsid w:val="00134C63"/>
    <w:rsid w:val="001351B9"/>
    <w:rsid w:val="00135A38"/>
    <w:rsid w:val="00135B61"/>
    <w:rsid w:val="00135BA4"/>
    <w:rsid w:val="00135D8C"/>
    <w:rsid w:val="0013644C"/>
    <w:rsid w:val="00136E02"/>
    <w:rsid w:val="00136FF4"/>
    <w:rsid w:val="00136FF7"/>
    <w:rsid w:val="0014130C"/>
    <w:rsid w:val="00141706"/>
    <w:rsid w:val="00142D02"/>
    <w:rsid w:val="00143AF3"/>
    <w:rsid w:val="00144115"/>
    <w:rsid w:val="001444A6"/>
    <w:rsid w:val="00144C53"/>
    <w:rsid w:val="0014522E"/>
    <w:rsid w:val="00146870"/>
    <w:rsid w:val="00150CFC"/>
    <w:rsid w:val="00150D4F"/>
    <w:rsid w:val="00153F51"/>
    <w:rsid w:val="00154329"/>
    <w:rsid w:val="001546AF"/>
    <w:rsid w:val="001574C7"/>
    <w:rsid w:val="001579F6"/>
    <w:rsid w:val="001605D6"/>
    <w:rsid w:val="00160682"/>
    <w:rsid w:val="00160F70"/>
    <w:rsid w:val="00161C56"/>
    <w:rsid w:val="00161FD9"/>
    <w:rsid w:val="0016479A"/>
    <w:rsid w:val="00165B6A"/>
    <w:rsid w:val="0016659A"/>
    <w:rsid w:val="001675E5"/>
    <w:rsid w:val="00167A4B"/>
    <w:rsid w:val="001707E7"/>
    <w:rsid w:val="00170D1C"/>
    <w:rsid w:val="00171F7C"/>
    <w:rsid w:val="0017236E"/>
    <w:rsid w:val="00172468"/>
    <w:rsid w:val="00172D84"/>
    <w:rsid w:val="00172F35"/>
    <w:rsid w:val="00174925"/>
    <w:rsid w:val="001765AB"/>
    <w:rsid w:val="001769FB"/>
    <w:rsid w:val="00181246"/>
    <w:rsid w:val="0018236B"/>
    <w:rsid w:val="00182FDA"/>
    <w:rsid w:val="001834E9"/>
    <w:rsid w:val="00183BA9"/>
    <w:rsid w:val="001844F5"/>
    <w:rsid w:val="0018492B"/>
    <w:rsid w:val="001866E3"/>
    <w:rsid w:val="0019131C"/>
    <w:rsid w:val="00191C4D"/>
    <w:rsid w:val="00195CC9"/>
    <w:rsid w:val="0019747A"/>
    <w:rsid w:val="00197A0A"/>
    <w:rsid w:val="001A0273"/>
    <w:rsid w:val="001A1D1E"/>
    <w:rsid w:val="001A24DE"/>
    <w:rsid w:val="001A2CEC"/>
    <w:rsid w:val="001A41B1"/>
    <w:rsid w:val="001A5712"/>
    <w:rsid w:val="001A6BAC"/>
    <w:rsid w:val="001B00CD"/>
    <w:rsid w:val="001B102B"/>
    <w:rsid w:val="001B3E28"/>
    <w:rsid w:val="001C058F"/>
    <w:rsid w:val="001C10B7"/>
    <w:rsid w:val="001C2DD6"/>
    <w:rsid w:val="001C2E32"/>
    <w:rsid w:val="001C3228"/>
    <w:rsid w:val="001D091F"/>
    <w:rsid w:val="001D0923"/>
    <w:rsid w:val="001D1211"/>
    <w:rsid w:val="001D284B"/>
    <w:rsid w:val="001D4A27"/>
    <w:rsid w:val="001D4EDA"/>
    <w:rsid w:val="001D5162"/>
    <w:rsid w:val="001D53DB"/>
    <w:rsid w:val="001D5883"/>
    <w:rsid w:val="001D6687"/>
    <w:rsid w:val="001D6B98"/>
    <w:rsid w:val="001E0570"/>
    <w:rsid w:val="001E1196"/>
    <w:rsid w:val="001E3225"/>
    <w:rsid w:val="001E3DE8"/>
    <w:rsid w:val="001E47FB"/>
    <w:rsid w:val="001E4FEA"/>
    <w:rsid w:val="001E597F"/>
    <w:rsid w:val="001F0382"/>
    <w:rsid w:val="001F3B31"/>
    <w:rsid w:val="001F3B7F"/>
    <w:rsid w:val="001F3CA4"/>
    <w:rsid w:val="001F3EEF"/>
    <w:rsid w:val="001F41AA"/>
    <w:rsid w:val="001F5905"/>
    <w:rsid w:val="001F7742"/>
    <w:rsid w:val="0020085C"/>
    <w:rsid w:val="00200E05"/>
    <w:rsid w:val="0020218B"/>
    <w:rsid w:val="002061FD"/>
    <w:rsid w:val="00206D9D"/>
    <w:rsid w:val="002102E5"/>
    <w:rsid w:val="002105B5"/>
    <w:rsid w:val="0021075B"/>
    <w:rsid w:val="0021108E"/>
    <w:rsid w:val="00211C25"/>
    <w:rsid w:val="00212447"/>
    <w:rsid w:val="00213EB2"/>
    <w:rsid w:val="002143CF"/>
    <w:rsid w:val="002157CA"/>
    <w:rsid w:val="00217752"/>
    <w:rsid w:val="00222B09"/>
    <w:rsid w:val="00223281"/>
    <w:rsid w:val="002236CC"/>
    <w:rsid w:val="0022405C"/>
    <w:rsid w:val="00224502"/>
    <w:rsid w:val="002308EB"/>
    <w:rsid w:val="002339BA"/>
    <w:rsid w:val="00234B88"/>
    <w:rsid w:val="002356D9"/>
    <w:rsid w:val="00237446"/>
    <w:rsid w:val="00240307"/>
    <w:rsid w:val="002413EB"/>
    <w:rsid w:val="00242E3B"/>
    <w:rsid w:val="00243BF2"/>
    <w:rsid w:val="00243DC4"/>
    <w:rsid w:val="00243EEF"/>
    <w:rsid w:val="00245195"/>
    <w:rsid w:val="00246731"/>
    <w:rsid w:val="00246D77"/>
    <w:rsid w:val="00250702"/>
    <w:rsid w:val="002512B3"/>
    <w:rsid w:val="002518A8"/>
    <w:rsid w:val="00252CC7"/>
    <w:rsid w:val="002530C9"/>
    <w:rsid w:val="00253949"/>
    <w:rsid w:val="00254279"/>
    <w:rsid w:val="00254AAD"/>
    <w:rsid w:val="00254E5C"/>
    <w:rsid w:val="00255C11"/>
    <w:rsid w:val="00256235"/>
    <w:rsid w:val="002632AA"/>
    <w:rsid w:val="002638F5"/>
    <w:rsid w:val="00265DDF"/>
    <w:rsid w:val="0026767B"/>
    <w:rsid w:val="00276B4F"/>
    <w:rsid w:val="00277C37"/>
    <w:rsid w:val="00280ED5"/>
    <w:rsid w:val="00283CA9"/>
    <w:rsid w:val="00284825"/>
    <w:rsid w:val="00286166"/>
    <w:rsid w:val="00286332"/>
    <w:rsid w:val="002865FC"/>
    <w:rsid w:val="00287A2A"/>
    <w:rsid w:val="002903EC"/>
    <w:rsid w:val="00291070"/>
    <w:rsid w:val="00291657"/>
    <w:rsid w:val="00294975"/>
    <w:rsid w:val="00294C51"/>
    <w:rsid w:val="00295121"/>
    <w:rsid w:val="00295E4F"/>
    <w:rsid w:val="002A04E2"/>
    <w:rsid w:val="002A42EA"/>
    <w:rsid w:val="002A563F"/>
    <w:rsid w:val="002B0D8B"/>
    <w:rsid w:val="002B18C1"/>
    <w:rsid w:val="002B280F"/>
    <w:rsid w:val="002B3FD0"/>
    <w:rsid w:val="002B49DE"/>
    <w:rsid w:val="002B4B21"/>
    <w:rsid w:val="002B6CAF"/>
    <w:rsid w:val="002C48C7"/>
    <w:rsid w:val="002C56E5"/>
    <w:rsid w:val="002C752D"/>
    <w:rsid w:val="002D0275"/>
    <w:rsid w:val="002D0AB7"/>
    <w:rsid w:val="002D198F"/>
    <w:rsid w:val="002D1D20"/>
    <w:rsid w:val="002D1D57"/>
    <w:rsid w:val="002D48B1"/>
    <w:rsid w:val="002D64D6"/>
    <w:rsid w:val="002D720C"/>
    <w:rsid w:val="002D73E7"/>
    <w:rsid w:val="002E2000"/>
    <w:rsid w:val="002E3E14"/>
    <w:rsid w:val="002E5ED9"/>
    <w:rsid w:val="002E68F9"/>
    <w:rsid w:val="002E7610"/>
    <w:rsid w:val="002F0DF2"/>
    <w:rsid w:val="002F17F5"/>
    <w:rsid w:val="002F4403"/>
    <w:rsid w:val="002F4B40"/>
    <w:rsid w:val="002F6988"/>
    <w:rsid w:val="002F7C0D"/>
    <w:rsid w:val="00301184"/>
    <w:rsid w:val="00303704"/>
    <w:rsid w:val="00303A16"/>
    <w:rsid w:val="00306C0D"/>
    <w:rsid w:val="00307E9D"/>
    <w:rsid w:val="00310118"/>
    <w:rsid w:val="00310CD1"/>
    <w:rsid w:val="0031151A"/>
    <w:rsid w:val="003139AD"/>
    <w:rsid w:val="00314DAE"/>
    <w:rsid w:val="003152ED"/>
    <w:rsid w:val="003164D2"/>
    <w:rsid w:val="00320E14"/>
    <w:rsid w:val="00320F67"/>
    <w:rsid w:val="00321496"/>
    <w:rsid w:val="00322521"/>
    <w:rsid w:val="00322D5A"/>
    <w:rsid w:val="00324B99"/>
    <w:rsid w:val="003254DE"/>
    <w:rsid w:val="00325D48"/>
    <w:rsid w:val="00326811"/>
    <w:rsid w:val="00327074"/>
    <w:rsid w:val="00327775"/>
    <w:rsid w:val="00330D54"/>
    <w:rsid w:val="0033139E"/>
    <w:rsid w:val="00331408"/>
    <w:rsid w:val="0033295B"/>
    <w:rsid w:val="00332B45"/>
    <w:rsid w:val="003343F0"/>
    <w:rsid w:val="00335EB0"/>
    <w:rsid w:val="003361C9"/>
    <w:rsid w:val="0033623E"/>
    <w:rsid w:val="00336AE1"/>
    <w:rsid w:val="00337225"/>
    <w:rsid w:val="00337D56"/>
    <w:rsid w:val="00340E90"/>
    <w:rsid w:val="00342253"/>
    <w:rsid w:val="00345AF4"/>
    <w:rsid w:val="00346663"/>
    <w:rsid w:val="00347714"/>
    <w:rsid w:val="00350348"/>
    <w:rsid w:val="00351702"/>
    <w:rsid w:val="003546B0"/>
    <w:rsid w:val="0035509E"/>
    <w:rsid w:val="00355259"/>
    <w:rsid w:val="00355F7C"/>
    <w:rsid w:val="0035629E"/>
    <w:rsid w:val="003566A6"/>
    <w:rsid w:val="003601FC"/>
    <w:rsid w:val="00361461"/>
    <w:rsid w:val="00361478"/>
    <w:rsid w:val="00361DA3"/>
    <w:rsid w:val="00362986"/>
    <w:rsid w:val="00363F09"/>
    <w:rsid w:val="0036468D"/>
    <w:rsid w:val="00365B36"/>
    <w:rsid w:val="00366D63"/>
    <w:rsid w:val="0036790F"/>
    <w:rsid w:val="003706E3"/>
    <w:rsid w:val="00370FEC"/>
    <w:rsid w:val="00371601"/>
    <w:rsid w:val="00372087"/>
    <w:rsid w:val="00372722"/>
    <w:rsid w:val="003727DE"/>
    <w:rsid w:val="00374105"/>
    <w:rsid w:val="003774FC"/>
    <w:rsid w:val="00381A5C"/>
    <w:rsid w:val="00381BEB"/>
    <w:rsid w:val="0038258A"/>
    <w:rsid w:val="00383968"/>
    <w:rsid w:val="003842ED"/>
    <w:rsid w:val="00384CF8"/>
    <w:rsid w:val="00384F2E"/>
    <w:rsid w:val="00386CC0"/>
    <w:rsid w:val="003873EC"/>
    <w:rsid w:val="0039057B"/>
    <w:rsid w:val="00390788"/>
    <w:rsid w:val="00390BA0"/>
    <w:rsid w:val="00390C2D"/>
    <w:rsid w:val="00391242"/>
    <w:rsid w:val="00392656"/>
    <w:rsid w:val="003958DE"/>
    <w:rsid w:val="00397219"/>
    <w:rsid w:val="003974DF"/>
    <w:rsid w:val="003A0363"/>
    <w:rsid w:val="003A05FC"/>
    <w:rsid w:val="003A0935"/>
    <w:rsid w:val="003A0B9B"/>
    <w:rsid w:val="003A1E86"/>
    <w:rsid w:val="003A1FA5"/>
    <w:rsid w:val="003A2DF3"/>
    <w:rsid w:val="003A32FD"/>
    <w:rsid w:val="003A3562"/>
    <w:rsid w:val="003A4945"/>
    <w:rsid w:val="003A4A5E"/>
    <w:rsid w:val="003A5398"/>
    <w:rsid w:val="003A638E"/>
    <w:rsid w:val="003A656C"/>
    <w:rsid w:val="003A7BB4"/>
    <w:rsid w:val="003A7E3C"/>
    <w:rsid w:val="003B21A0"/>
    <w:rsid w:val="003B29F8"/>
    <w:rsid w:val="003B2E69"/>
    <w:rsid w:val="003B36E0"/>
    <w:rsid w:val="003B4441"/>
    <w:rsid w:val="003B4567"/>
    <w:rsid w:val="003B4833"/>
    <w:rsid w:val="003B494D"/>
    <w:rsid w:val="003B4C3B"/>
    <w:rsid w:val="003B4D53"/>
    <w:rsid w:val="003B53C3"/>
    <w:rsid w:val="003C2792"/>
    <w:rsid w:val="003C2DED"/>
    <w:rsid w:val="003C3CDB"/>
    <w:rsid w:val="003C5879"/>
    <w:rsid w:val="003C73FD"/>
    <w:rsid w:val="003C7569"/>
    <w:rsid w:val="003D0B20"/>
    <w:rsid w:val="003D0EA9"/>
    <w:rsid w:val="003D15CE"/>
    <w:rsid w:val="003D1717"/>
    <w:rsid w:val="003D285A"/>
    <w:rsid w:val="003D3936"/>
    <w:rsid w:val="003D68FE"/>
    <w:rsid w:val="003E01FA"/>
    <w:rsid w:val="003E1B21"/>
    <w:rsid w:val="003E2784"/>
    <w:rsid w:val="003E3361"/>
    <w:rsid w:val="003E3967"/>
    <w:rsid w:val="003E49E6"/>
    <w:rsid w:val="003E5FDE"/>
    <w:rsid w:val="003E6374"/>
    <w:rsid w:val="003E63CB"/>
    <w:rsid w:val="003F0B5D"/>
    <w:rsid w:val="003F0EBE"/>
    <w:rsid w:val="003F24B4"/>
    <w:rsid w:val="003F2A44"/>
    <w:rsid w:val="003F5A2D"/>
    <w:rsid w:val="003F78CF"/>
    <w:rsid w:val="003F7B22"/>
    <w:rsid w:val="004012C8"/>
    <w:rsid w:val="004016FF"/>
    <w:rsid w:val="00402F86"/>
    <w:rsid w:val="00403848"/>
    <w:rsid w:val="0040492B"/>
    <w:rsid w:val="00411511"/>
    <w:rsid w:val="00411874"/>
    <w:rsid w:val="00411927"/>
    <w:rsid w:val="0041233C"/>
    <w:rsid w:val="00412670"/>
    <w:rsid w:val="00413C9E"/>
    <w:rsid w:val="004212B6"/>
    <w:rsid w:val="00421CD6"/>
    <w:rsid w:val="0042286C"/>
    <w:rsid w:val="00422C4E"/>
    <w:rsid w:val="00422E5E"/>
    <w:rsid w:val="004240B2"/>
    <w:rsid w:val="00424F4E"/>
    <w:rsid w:val="00425E1E"/>
    <w:rsid w:val="0042657E"/>
    <w:rsid w:val="00427565"/>
    <w:rsid w:val="004306F1"/>
    <w:rsid w:val="0043097C"/>
    <w:rsid w:val="0043148F"/>
    <w:rsid w:val="00433016"/>
    <w:rsid w:val="00433024"/>
    <w:rsid w:val="00433A76"/>
    <w:rsid w:val="004354C2"/>
    <w:rsid w:val="00435633"/>
    <w:rsid w:val="0043578B"/>
    <w:rsid w:val="00436DA0"/>
    <w:rsid w:val="00436E59"/>
    <w:rsid w:val="00437BB7"/>
    <w:rsid w:val="00440CA3"/>
    <w:rsid w:val="00441000"/>
    <w:rsid w:val="00441234"/>
    <w:rsid w:val="004414EB"/>
    <w:rsid w:val="00443061"/>
    <w:rsid w:val="00444144"/>
    <w:rsid w:val="00445197"/>
    <w:rsid w:val="004452D8"/>
    <w:rsid w:val="004465DD"/>
    <w:rsid w:val="00450275"/>
    <w:rsid w:val="004510C5"/>
    <w:rsid w:val="00452F13"/>
    <w:rsid w:val="0045381E"/>
    <w:rsid w:val="0045696A"/>
    <w:rsid w:val="004607EF"/>
    <w:rsid w:val="00462D6D"/>
    <w:rsid w:val="004635A4"/>
    <w:rsid w:val="00464D5A"/>
    <w:rsid w:val="0046630F"/>
    <w:rsid w:val="00467D97"/>
    <w:rsid w:val="00467DE4"/>
    <w:rsid w:val="00470A61"/>
    <w:rsid w:val="00472950"/>
    <w:rsid w:val="00473AEE"/>
    <w:rsid w:val="00473B78"/>
    <w:rsid w:val="00474B95"/>
    <w:rsid w:val="00475412"/>
    <w:rsid w:val="0047581D"/>
    <w:rsid w:val="0047672E"/>
    <w:rsid w:val="00476BB6"/>
    <w:rsid w:val="00480909"/>
    <w:rsid w:val="004810AA"/>
    <w:rsid w:val="00483587"/>
    <w:rsid w:val="004914E1"/>
    <w:rsid w:val="00491981"/>
    <w:rsid w:val="00494984"/>
    <w:rsid w:val="00495220"/>
    <w:rsid w:val="00496C54"/>
    <w:rsid w:val="00496EB8"/>
    <w:rsid w:val="004A0480"/>
    <w:rsid w:val="004A0A12"/>
    <w:rsid w:val="004A112B"/>
    <w:rsid w:val="004A1E82"/>
    <w:rsid w:val="004A4358"/>
    <w:rsid w:val="004A4CB4"/>
    <w:rsid w:val="004A4FC2"/>
    <w:rsid w:val="004A5C4A"/>
    <w:rsid w:val="004A6482"/>
    <w:rsid w:val="004A6491"/>
    <w:rsid w:val="004A71A5"/>
    <w:rsid w:val="004A7534"/>
    <w:rsid w:val="004A7B59"/>
    <w:rsid w:val="004B0A00"/>
    <w:rsid w:val="004B14C2"/>
    <w:rsid w:val="004B1E05"/>
    <w:rsid w:val="004B264D"/>
    <w:rsid w:val="004B406B"/>
    <w:rsid w:val="004B490A"/>
    <w:rsid w:val="004B4ACD"/>
    <w:rsid w:val="004B4FD5"/>
    <w:rsid w:val="004B5BBE"/>
    <w:rsid w:val="004B5E3D"/>
    <w:rsid w:val="004B61A7"/>
    <w:rsid w:val="004B7DEA"/>
    <w:rsid w:val="004C2B74"/>
    <w:rsid w:val="004C3602"/>
    <w:rsid w:val="004C4271"/>
    <w:rsid w:val="004C53B7"/>
    <w:rsid w:val="004C5A16"/>
    <w:rsid w:val="004C5A20"/>
    <w:rsid w:val="004D25C4"/>
    <w:rsid w:val="004D34D0"/>
    <w:rsid w:val="004D378E"/>
    <w:rsid w:val="004D511E"/>
    <w:rsid w:val="004D5E42"/>
    <w:rsid w:val="004D61A6"/>
    <w:rsid w:val="004D6BC0"/>
    <w:rsid w:val="004E0443"/>
    <w:rsid w:val="004E0569"/>
    <w:rsid w:val="004E1C4A"/>
    <w:rsid w:val="004E1CBE"/>
    <w:rsid w:val="004E243E"/>
    <w:rsid w:val="004E375E"/>
    <w:rsid w:val="004E5F5D"/>
    <w:rsid w:val="004E6F7F"/>
    <w:rsid w:val="004F1DEA"/>
    <w:rsid w:val="004F20DF"/>
    <w:rsid w:val="004F2FC9"/>
    <w:rsid w:val="004F4092"/>
    <w:rsid w:val="004F4AC0"/>
    <w:rsid w:val="004F66A4"/>
    <w:rsid w:val="00500ED4"/>
    <w:rsid w:val="00501FA6"/>
    <w:rsid w:val="005029E6"/>
    <w:rsid w:val="005029F1"/>
    <w:rsid w:val="00504547"/>
    <w:rsid w:val="00505FCF"/>
    <w:rsid w:val="0050712E"/>
    <w:rsid w:val="005100B8"/>
    <w:rsid w:val="0051186C"/>
    <w:rsid w:val="00511D35"/>
    <w:rsid w:val="005120A6"/>
    <w:rsid w:val="00512B67"/>
    <w:rsid w:val="00513821"/>
    <w:rsid w:val="00513D95"/>
    <w:rsid w:val="005150C9"/>
    <w:rsid w:val="00515273"/>
    <w:rsid w:val="005158EF"/>
    <w:rsid w:val="00515A27"/>
    <w:rsid w:val="005168F7"/>
    <w:rsid w:val="005203AC"/>
    <w:rsid w:val="00520DB8"/>
    <w:rsid w:val="00521BE2"/>
    <w:rsid w:val="0052217E"/>
    <w:rsid w:val="0052321C"/>
    <w:rsid w:val="00524186"/>
    <w:rsid w:val="00525B9F"/>
    <w:rsid w:val="00526BF0"/>
    <w:rsid w:val="00526E2F"/>
    <w:rsid w:val="00527514"/>
    <w:rsid w:val="00527BF7"/>
    <w:rsid w:val="00527EDE"/>
    <w:rsid w:val="00527FAB"/>
    <w:rsid w:val="005300CB"/>
    <w:rsid w:val="0053042F"/>
    <w:rsid w:val="00530646"/>
    <w:rsid w:val="00530695"/>
    <w:rsid w:val="005311A7"/>
    <w:rsid w:val="00532C81"/>
    <w:rsid w:val="00534164"/>
    <w:rsid w:val="00534E83"/>
    <w:rsid w:val="00534FDF"/>
    <w:rsid w:val="00535179"/>
    <w:rsid w:val="005352B8"/>
    <w:rsid w:val="0053717E"/>
    <w:rsid w:val="00537E3B"/>
    <w:rsid w:val="00540374"/>
    <w:rsid w:val="005406CD"/>
    <w:rsid w:val="00540893"/>
    <w:rsid w:val="00541758"/>
    <w:rsid w:val="0054252D"/>
    <w:rsid w:val="005437B3"/>
    <w:rsid w:val="00544211"/>
    <w:rsid w:val="00544ABD"/>
    <w:rsid w:val="005454F1"/>
    <w:rsid w:val="005459A3"/>
    <w:rsid w:val="00545D14"/>
    <w:rsid w:val="00545FE9"/>
    <w:rsid w:val="00547CDC"/>
    <w:rsid w:val="005505AB"/>
    <w:rsid w:val="0055177E"/>
    <w:rsid w:val="00555359"/>
    <w:rsid w:val="005564A7"/>
    <w:rsid w:val="00561A75"/>
    <w:rsid w:val="00561F11"/>
    <w:rsid w:val="00563430"/>
    <w:rsid w:val="00563629"/>
    <w:rsid w:val="00564C14"/>
    <w:rsid w:val="00565050"/>
    <w:rsid w:val="005652C1"/>
    <w:rsid w:val="00570A7C"/>
    <w:rsid w:val="005727D2"/>
    <w:rsid w:val="00572FC4"/>
    <w:rsid w:val="0057491C"/>
    <w:rsid w:val="005777E3"/>
    <w:rsid w:val="00581341"/>
    <w:rsid w:val="00581342"/>
    <w:rsid w:val="00581BD2"/>
    <w:rsid w:val="005848F9"/>
    <w:rsid w:val="00584931"/>
    <w:rsid w:val="0058617B"/>
    <w:rsid w:val="005863E4"/>
    <w:rsid w:val="0059060D"/>
    <w:rsid w:val="00592B21"/>
    <w:rsid w:val="00595ADA"/>
    <w:rsid w:val="005961A8"/>
    <w:rsid w:val="005974F5"/>
    <w:rsid w:val="005A05A2"/>
    <w:rsid w:val="005A073F"/>
    <w:rsid w:val="005A1418"/>
    <w:rsid w:val="005A2F17"/>
    <w:rsid w:val="005A3037"/>
    <w:rsid w:val="005A4AC9"/>
    <w:rsid w:val="005A6736"/>
    <w:rsid w:val="005B0112"/>
    <w:rsid w:val="005B046B"/>
    <w:rsid w:val="005B0EA3"/>
    <w:rsid w:val="005B13BD"/>
    <w:rsid w:val="005B174C"/>
    <w:rsid w:val="005B1BC4"/>
    <w:rsid w:val="005B1DCA"/>
    <w:rsid w:val="005B1E86"/>
    <w:rsid w:val="005B1ECB"/>
    <w:rsid w:val="005B33AB"/>
    <w:rsid w:val="005B4526"/>
    <w:rsid w:val="005B4838"/>
    <w:rsid w:val="005B51A2"/>
    <w:rsid w:val="005B6227"/>
    <w:rsid w:val="005C19E1"/>
    <w:rsid w:val="005C2903"/>
    <w:rsid w:val="005C4579"/>
    <w:rsid w:val="005C47C2"/>
    <w:rsid w:val="005C4C89"/>
    <w:rsid w:val="005C5D4F"/>
    <w:rsid w:val="005D0E57"/>
    <w:rsid w:val="005D2252"/>
    <w:rsid w:val="005D315E"/>
    <w:rsid w:val="005D74E6"/>
    <w:rsid w:val="005D7F3A"/>
    <w:rsid w:val="005E008D"/>
    <w:rsid w:val="005E1F1C"/>
    <w:rsid w:val="005E1F27"/>
    <w:rsid w:val="005E2288"/>
    <w:rsid w:val="005E2D95"/>
    <w:rsid w:val="005E2E65"/>
    <w:rsid w:val="005E3B29"/>
    <w:rsid w:val="005E3F16"/>
    <w:rsid w:val="005E433D"/>
    <w:rsid w:val="005E4AEE"/>
    <w:rsid w:val="005E4E2A"/>
    <w:rsid w:val="005E6463"/>
    <w:rsid w:val="005E71AD"/>
    <w:rsid w:val="005E722B"/>
    <w:rsid w:val="005F0A23"/>
    <w:rsid w:val="005F1351"/>
    <w:rsid w:val="005F274F"/>
    <w:rsid w:val="005F3639"/>
    <w:rsid w:val="005F4761"/>
    <w:rsid w:val="005F4BC4"/>
    <w:rsid w:val="005F5174"/>
    <w:rsid w:val="005F56D5"/>
    <w:rsid w:val="005F5D61"/>
    <w:rsid w:val="005F7F48"/>
    <w:rsid w:val="00600959"/>
    <w:rsid w:val="006024FA"/>
    <w:rsid w:val="00603A1C"/>
    <w:rsid w:val="00605A0E"/>
    <w:rsid w:val="00605D74"/>
    <w:rsid w:val="00606B5A"/>
    <w:rsid w:val="006070F9"/>
    <w:rsid w:val="00607657"/>
    <w:rsid w:val="00607BFF"/>
    <w:rsid w:val="00607E98"/>
    <w:rsid w:val="006110DA"/>
    <w:rsid w:val="00613262"/>
    <w:rsid w:val="0061385F"/>
    <w:rsid w:val="006156FE"/>
    <w:rsid w:val="006162D1"/>
    <w:rsid w:val="00616EE9"/>
    <w:rsid w:val="00617F59"/>
    <w:rsid w:val="006204B3"/>
    <w:rsid w:val="00622B3A"/>
    <w:rsid w:val="00623581"/>
    <w:rsid w:val="00624375"/>
    <w:rsid w:val="0062485E"/>
    <w:rsid w:val="00626E33"/>
    <w:rsid w:val="00627A01"/>
    <w:rsid w:val="006302B7"/>
    <w:rsid w:val="00630315"/>
    <w:rsid w:val="006303B5"/>
    <w:rsid w:val="00634448"/>
    <w:rsid w:val="00634B6D"/>
    <w:rsid w:val="00634C9B"/>
    <w:rsid w:val="006350C5"/>
    <w:rsid w:val="00636026"/>
    <w:rsid w:val="006361C7"/>
    <w:rsid w:val="006362B6"/>
    <w:rsid w:val="00636E38"/>
    <w:rsid w:val="00637379"/>
    <w:rsid w:val="00637D8F"/>
    <w:rsid w:val="006405EF"/>
    <w:rsid w:val="00640B65"/>
    <w:rsid w:val="00641AC3"/>
    <w:rsid w:val="00643576"/>
    <w:rsid w:val="0064381F"/>
    <w:rsid w:val="00644D61"/>
    <w:rsid w:val="006451E0"/>
    <w:rsid w:val="00645A4E"/>
    <w:rsid w:val="00645F7B"/>
    <w:rsid w:val="00647DAE"/>
    <w:rsid w:val="00650278"/>
    <w:rsid w:val="0065188B"/>
    <w:rsid w:val="00651BA9"/>
    <w:rsid w:val="00653306"/>
    <w:rsid w:val="0065461F"/>
    <w:rsid w:val="0065752C"/>
    <w:rsid w:val="00657EB8"/>
    <w:rsid w:val="00661513"/>
    <w:rsid w:val="00662BA7"/>
    <w:rsid w:val="00663160"/>
    <w:rsid w:val="006637A8"/>
    <w:rsid w:val="00666F64"/>
    <w:rsid w:val="00667C29"/>
    <w:rsid w:val="00671C04"/>
    <w:rsid w:val="00672374"/>
    <w:rsid w:val="0067505B"/>
    <w:rsid w:val="006778A2"/>
    <w:rsid w:val="0068098C"/>
    <w:rsid w:val="00681558"/>
    <w:rsid w:val="00682196"/>
    <w:rsid w:val="00682C20"/>
    <w:rsid w:val="00682C7A"/>
    <w:rsid w:val="00682E1C"/>
    <w:rsid w:val="00685349"/>
    <w:rsid w:val="00686FF9"/>
    <w:rsid w:val="006876A7"/>
    <w:rsid w:val="0068775C"/>
    <w:rsid w:val="0068783D"/>
    <w:rsid w:val="00687F79"/>
    <w:rsid w:val="00692577"/>
    <w:rsid w:val="00693A2F"/>
    <w:rsid w:val="0069562C"/>
    <w:rsid w:val="00695759"/>
    <w:rsid w:val="006967D8"/>
    <w:rsid w:val="0069713B"/>
    <w:rsid w:val="006A08E1"/>
    <w:rsid w:val="006A0BDE"/>
    <w:rsid w:val="006A246C"/>
    <w:rsid w:val="006A2DC5"/>
    <w:rsid w:val="006A3EAC"/>
    <w:rsid w:val="006A5558"/>
    <w:rsid w:val="006A69ED"/>
    <w:rsid w:val="006A7698"/>
    <w:rsid w:val="006B15B3"/>
    <w:rsid w:val="006B1A2C"/>
    <w:rsid w:val="006B1C30"/>
    <w:rsid w:val="006B2B72"/>
    <w:rsid w:val="006B4219"/>
    <w:rsid w:val="006B4627"/>
    <w:rsid w:val="006B56E2"/>
    <w:rsid w:val="006B5DF2"/>
    <w:rsid w:val="006B6181"/>
    <w:rsid w:val="006B730A"/>
    <w:rsid w:val="006B7419"/>
    <w:rsid w:val="006C274B"/>
    <w:rsid w:val="006C3413"/>
    <w:rsid w:val="006C4310"/>
    <w:rsid w:val="006C57A0"/>
    <w:rsid w:val="006C58E0"/>
    <w:rsid w:val="006C5E0A"/>
    <w:rsid w:val="006C6E95"/>
    <w:rsid w:val="006C7DF3"/>
    <w:rsid w:val="006D13FD"/>
    <w:rsid w:val="006D2220"/>
    <w:rsid w:val="006D2457"/>
    <w:rsid w:val="006D3A1D"/>
    <w:rsid w:val="006D6F00"/>
    <w:rsid w:val="006E032A"/>
    <w:rsid w:val="006E11C4"/>
    <w:rsid w:val="006E2014"/>
    <w:rsid w:val="006E2DF0"/>
    <w:rsid w:val="006E2F3A"/>
    <w:rsid w:val="006E5EC5"/>
    <w:rsid w:val="006E6279"/>
    <w:rsid w:val="006E66CB"/>
    <w:rsid w:val="006F15E8"/>
    <w:rsid w:val="006F1BE3"/>
    <w:rsid w:val="006F1C0F"/>
    <w:rsid w:val="006F28A0"/>
    <w:rsid w:val="006F28F5"/>
    <w:rsid w:val="006F3CC7"/>
    <w:rsid w:val="006F405D"/>
    <w:rsid w:val="006F4824"/>
    <w:rsid w:val="006F6E98"/>
    <w:rsid w:val="007003EC"/>
    <w:rsid w:val="007012AD"/>
    <w:rsid w:val="00701DA2"/>
    <w:rsid w:val="00702242"/>
    <w:rsid w:val="00704054"/>
    <w:rsid w:val="00704E56"/>
    <w:rsid w:val="00711537"/>
    <w:rsid w:val="007122F5"/>
    <w:rsid w:val="00712EBA"/>
    <w:rsid w:val="00713105"/>
    <w:rsid w:val="00714C98"/>
    <w:rsid w:val="0071717D"/>
    <w:rsid w:val="00717473"/>
    <w:rsid w:val="00717877"/>
    <w:rsid w:val="00717BD5"/>
    <w:rsid w:val="00717D8A"/>
    <w:rsid w:val="00717DA4"/>
    <w:rsid w:val="0072022B"/>
    <w:rsid w:val="00722837"/>
    <w:rsid w:val="00723198"/>
    <w:rsid w:val="00723428"/>
    <w:rsid w:val="007243CF"/>
    <w:rsid w:val="00724710"/>
    <w:rsid w:val="0072543A"/>
    <w:rsid w:val="00725978"/>
    <w:rsid w:val="0072664B"/>
    <w:rsid w:val="00726B69"/>
    <w:rsid w:val="00727BF5"/>
    <w:rsid w:val="00730843"/>
    <w:rsid w:val="0073262E"/>
    <w:rsid w:val="007329C6"/>
    <w:rsid w:val="00732F7A"/>
    <w:rsid w:val="007335B1"/>
    <w:rsid w:val="0073390D"/>
    <w:rsid w:val="00733A3E"/>
    <w:rsid w:val="00735AF9"/>
    <w:rsid w:val="0074136B"/>
    <w:rsid w:val="00742A8C"/>
    <w:rsid w:val="00744F7A"/>
    <w:rsid w:val="00746EFC"/>
    <w:rsid w:val="00747BE3"/>
    <w:rsid w:val="00750662"/>
    <w:rsid w:val="00752814"/>
    <w:rsid w:val="00754B16"/>
    <w:rsid w:val="00754CE4"/>
    <w:rsid w:val="00756C65"/>
    <w:rsid w:val="00756E2E"/>
    <w:rsid w:val="007603ED"/>
    <w:rsid w:val="00761CDD"/>
    <w:rsid w:val="00761D5D"/>
    <w:rsid w:val="007634AE"/>
    <w:rsid w:val="00765625"/>
    <w:rsid w:val="00765F98"/>
    <w:rsid w:val="0076649B"/>
    <w:rsid w:val="0076655A"/>
    <w:rsid w:val="007667F9"/>
    <w:rsid w:val="0077068C"/>
    <w:rsid w:val="007706E4"/>
    <w:rsid w:val="00771515"/>
    <w:rsid w:val="00773DE4"/>
    <w:rsid w:val="00775318"/>
    <w:rsid w:val="00775DA9"/>
    <w:rsid w:val="00776087"/>
    <w:rsid w:val="00776EAF"/>
    <w:rsid w:val="00777CA0"/>
    <w:rsid w:val="00777DF0"/>
    <w:rsid w:val="00780A9A"/>
    <w:rsid w:val="00781653"/>
    <w:rsid w:val="00781C12"/>
    <w:rsid w:val="007822E7"/>
    <w:rsid w:val="00782B44"/>
    <w:rsid w:val="00782DD8"/>
    <w:rsid w:val="00782FB9"/>
    <w:rsid w:val="007849FD"/>
    <w:rsid w:val="00785290"/>
    <w:rsid w:val="0078612B"/>
    <w:rsid w:val="00787976"/>
    <w:rsid w:val="00791807"/>
    <w:rsid w:val="00791925"/>
    <w:rsid w:val="007919A8"/>
    <w:rsid w:val="00792FE0"/>
    <w:rsid w:val="00795BE2"/>
    <w:rsid w:val="00795EE1"/>
    <w:rsid w:val="007A0AB3"/>
    <w:rsid w:val="007A0D4F"/>
    <w:rsid w:val="007A2A2D"/>
    <w:rsid w:val="007A2E13"/>
    <w:rsid w:val="007A368E"/>
    <w:rsid w:val="007A46AC"/>
    <w:rsid w:val="007A4EDD"/>
    <w:rsid w:val="007A5B48"/>
    <w:rsid w:val="007A7F32"/>
    <w:rsid w:val="007B0BB1"/>
    <w:rsid w:val="007B1EFA"/>
    <w:rsid w:val="007B263F"/>
    <w:rsid w:val="007B2EFA"/>
    <w:rsid w:val="007B6342"/>
    <w:rsid w:val="007B73BD"/>
    <w:rsid w:val="007B7700"/>
    <w:rsid w:val="007C05CE"/>
    <w:rsid w:val="007C06D0"/>
    <w:rsid w:val="007C0834"/>
    <w:rsid w:val="007C177B"/>
    <w:rsid w:val="007C25F6"/>
    <w:rsid w:val="007C2D95"/>
    <w:rsid w:val="007C535B"/>
    <w:rsid w:val="007C6782"/>
    <w:rsid w:val="007C68DD"/>
    <w:rsid w:val="007C6FCC"/>
    <w:rsid w:val="007D0067"/>
    <w:rsid w:val="007D22DE"/>
    <w:rsid w:val="007D27E0"/>
    <w:rsid w:val="007D2923"/>
    <w:rsid w:val="007D2A1B"/>
    <w:rsid w:val="007D2B39"/>
    <w:rsid w:val="007D3348"/>
    <w:rsid w:val="007D4AA2"/>
    <w:rsid w:val="007D4C8B"/>
    <w:rsid w:val="007D53C3"/>
    <w:rsid w:val="007E094C"/>
    <w:rsid w:val="007E13FC"/>
    <w:rsid w:val="007E1A05"/>
    <w:rsid w:val="007E2056"/>
    <w:rsid w:val="007E2178"/>
    <w:rsid w:val="007E486B"/>
    <w:rsid w:val="007E4E76"/>
    <w:rsid w:val="007E6084"/>
    <w:rsid w:val="007E671B"/>
    <w:rsid w:val="007E68A7"/>
    <w:rsid w:val="007E6F81"/>
    <w:rsid w:val="007E7815"/>
    <w:rsid w:val="007E7919"/>
    <w:rsid w:val="007F07B7"/>
    <w:rsid w:val="007F0ABD"/>
    <w:rsid w:val="007F1EA8"/>
    <w:rsid w:val="007F31A1"/>
    <w:rsid w:val="007F60CB"/>
    <w:rsid w:val="007F6452"/>
    <w:rsid w:val="007F7B3B"/>
    <w:rsid w:val="007F7D41"/>
    <w:rsid w:val="0080027D"/>
    <w:rsid w:val="00800D40"/>
    <w:rsid w:val="00800E86"/>
    <w:rsid w:val="00801310"/>
    <w:rsid w:val="008020D8"/>
    <w:rsid w:val="008022BA"/>
    <w:rsid w:val="0080256A"/>
    <w:rsid w:val="0080337E"/>
    <w:rsid w:val="00811659"/>
    <w:rsid w:val="00817438"/>
    <w:rsid w:val="00820B37"/>
    <w:rsid w:val="0082118F"/>
    <w:rsid w:val="00821B95"/>
    <w:rsid w:val="00823DFF"/>
    <w:rsid w:val="00824091"/>
    <w:rsid w:val="00825CD0"/>
    <w:rsid w:val="00830E59"/>
    <w:rsid w:val="0083177E"/>
    <w:rsid w:val="0083266E"/>
    <w:rsid w:val="00832D63"/>
    <w:rsid w:val="00835B6E"/>
    <w:rsid w:val="00842B8C"/>
    <w:rsid w:val="00842CC3"/>
    <w:rsid w:val="00842F64"/>
    <w:rsid w:val="00845D33"/>
    <w:rsid w:val="008471E1"/>
    <w:rsid w:val="0084779A"/>
    <w:rsid w:val="00847B35"/>
    <w:rsid w:val="00852A9C"/>
    <w:rsid w:val="00855654"/>
    <w:rsid w:val="008560B3"/>
    <w:rsid w:val="008564EC"/>
    <w:rsid w:val="00856664"/>
    <w:rsid w:val="00857D92"/>
    <w:rsid w:val="008612D7"/>
    <w:rsid w:val="008618DD"/>
    <w:rsid w:val="00866852"/>
    <w:rsid w:val="0086799A"/>
    <w:rsid w:val="0087197F"/>
    <w:rsid w:val="0087211B"/>
    <w:rsid w:val="00872830"/>
    <w:rsid w:val="00874F1A"/>
    <w:rsid w:val="008770A8"/>
    <w:rsid w:val="00877BE5"/>
    <w:rsid w:val="00880725"/>
    <w:rsid w:val="00882117"/>
    <w:rsid w:val="008823A9"/>
    <w:rsid w:val="00882471"/>
    <w:rsid w:val="00882716"/>
    <w:rsid w:val="00882BA1"/>
    <w:rsid w:val="00883B2A"/>
    <w:rsid w:val="008848A8"/>
    <w:rsid w:val="00885907"/>
    <w:rsid w:val="0088635C"/>
    <w:rsid w:val="008875E2"/>
    <w:rsid w:val="00887F16"/>
    <w:rsid w:val="00890828"/>
    <w:rsid w:val="00895195"/>
    <w:rsid w:val="008956DF"/>
    <w:rsid w:val="00896EDA"/>
    <w:rsid w:val="008A020E"/>
    <w:rsid w:val="008A1516"/>
    <w:rsid w:val="008A1B55"/>
    <w:rsid w:val="008A2918"/>
    <w:rsid w:val="008A3763"/>
    <w:rsid w:val="008A3913"/>
    <w:rsid w:val="008A3D19"/>
    <w:rsid w:val="008A3D94"/>
    <w:rsid w:val="008A5288"/>
    <w:rsid w:val="008A6FDB"/>
    <w:rsid w:val="008B01D4"/>
    <w:rsid w:val="008B16BC"/>
    <w:rsid w:val="008B363C"/>
    <w:rsid w:val="008B3FFF"/>
    <w:rsid w:val="008B4EEC"/>
    <w:rsid w:val="008B51FC"/>
    <w:rsid w:val="008B58BB"/>
    <w:rsid w:val="008B68C8"/>
    <w:rsid w:val="008B692B"/>
    <w:rsid w:val="008C0CB0"/>
    <w:rsid w:val="008C14D3"/>
    <w:rsid w:val="008C1E84"/>
    <w:rsid w:val="008C202C"/>
    <w:rsid w:val="008C3B4C"/>
    <w:rsid w:val="008C3CFB"/>
    <w:rsid w:val="008C40F8"/>
    <w:rsid w:val="008C44FE"/>
    <w:rsid w:val="008C5A88"/>
    <w:rsid w:val="008C5A8E"/>
    <w:rsid w:val="008C5B69"/>
    <w:rsid w:val="008C6668"/>
    <w:rsid w:val="008C682C"/>
    <w:rsid w:val="008C78C2"/>
    <w:rsid w:val="008D0576"/>
    <w:rsid w:val="008D0BC3"/>
    <w:rsid w:val="008D0BF9"/>
    <w:rsid w:val="008D1005"/>
    <w:rsid w:val="008D1330"/>
    <w:rsid w:val="008D3123"/>
    <w:rsid w:val="008D3585"/>
    <w:rsid w:val="008D5213"/>
    <w:rsid w:val="008D5675"/>
    <w:rsid w:val="008D5D13"/>
    <w:rsid w:val="008D64A1"/>
    <w:rsid w:val="008E0721"/>
    <w:rsid w:val="008E1940"/>
    <w:rsid w:val="008E3ADF"/>
    <w:rsid w:val="008E3E66"/>
    <w:rsid w:val="008E3F2A"/>
    <w:rsid w:val="008E439C"/>
    <w:rsid w:val="008E58E9"/>
    <w:rsid w:val="008E5C32"/>
    <w:rsid w:val="008E6216"/>
    <w:rsid w:val="008E647A"/>
    <w:rsid w:val="008E6D81"/>
    <w:rsid w:val="008E7027"/>
    <w:rsid w:val="008E7C82"/>
    <w:rsid w:val="008F07B8"/>
    <w:rsid w:val="008F105A"/>
    <w:rsid w:val="008F3CBC"/>
    <w:rsid w:val="008F40B2"/>
    <w:rsid w:val="008F4329"/>
    <w:rsid w:val="008F4650"/>
    <w:rsid w:val="008F4C1A"/>
    <w:rsid w:val="008F62C4"/>
    <w:rsid w:val="008F6A91"/>
    <w:rsid w:val="00900074"/>
    <w:rsid w:val="00900240"/>
    <w:rsid w:val="0090155C"/>
    <w:rsid w:val="009034A3"/>
    <w:rsid w:val="0090374E"/>
    <w:rsid w:val="00905E5F"/>
    <w:rsid w:val="00905FAA"/>
    <w:rsid w:val="00906360"/>
    <w:rsid w:val="00906984"/>
    <w:rsid w:val="0091001D"/>
    <w:rsid w:val="009101A1"/>
    <w:rsid w:val="00911451"/>
    <w:rsid w:val="00911C3C"/>
    <w:rsid w:val="009131C6"/>
    <w:rsid w:val="00913DD1"/>
    <w:rsid w:val="00923191"/>
    <w:rsid w:val="00923872"/>
    <w:rsid w:val="00926F7E"/>
    <w:rsid w:val="0092723E"/>
    <w:rsid w:val="0092731F"/>
    <w:rsid w:val="0093070D"/>
    <w:rsid w:val="00931107"/>
    <w:rsid w:val="00933259"/>
    <w:rsid w:val="0093481C"/>
    <w:rsid w:val="00935594"/>
    <w:rsid w:val="00935C23"/>
    <w:rsid w:val="0093624F"/>
    <w:rsid w:val="009379E7"/>
    <w:rsid w:val="00937CC7"/>
    <w:rsid w:val="00943AFA"/>
    <w:rsid w:val="00944F55"/>
    <w:rsid w:val="00945058"/>
    <w:rsid w:val="00945070"/>
    <w:rsid w:val="00946497"/>
    <w:rsid w:val="0094683A"/>
    <w:rsid w:val="00947A7B"/>
    <w:rsid w:val="009500B5"/>
    <w:rsid w:val="00952557"/>
    <w:rsid w:val="009554BE"/>
    <w:rsid w:val="009602EF"/>
    <w:rsid w:val="0096094C"/>
    <w:rsid w:val="00961237"/>
    <w:rsid w:val="00961CB8"/>
    <w:rsid w:val="009636CC"/>
    <w:rsid w:val="009647A2"/>
    <w:rsid w:val="00965EA7"/>
    <w:rsid w:val="00967793"/>
    <w:rsid w:val="009703C3"/>
    <w:rsid w:val="00970A10"/>
    <w:rsid w:val="00972606"/>
    <w:rsid w:val="00972961"/>
    <w:rsid w:val="009740C1"/>
    <w:rsid w:val="00974876"/>
    <w:rsid w:val="00975F0D"/>
    <w:rsid w:val="00975FAB"/>
    <w:rsid w:val="00976835"/>
    <w:rsid w:val="00976954"/>
    <w:rsid w:val="00976BD8"/>
    <w:rsid w:val="00977158"/>
    <w:rsid w:val="009771AB"/>
    <w:rsid w:val="009807DD"/>
    <w:rsid w:val="00982291"/>
    <w:rsid w:val="0098296F"/>
    <w:rsid w:val="00983759"/>
    <w:rsid w:val="00983D47"/>
    <w:rsid w:val="00984B87"/>
    <w:rsid w:val="00985BA2"/>
    <w:rsid w:val="00986087"/>
    <w:rsid w:val="00987DAC"/>
    <w:rsid w:val="009904C6"/>
    <w:rsid w:val="009913A6"/>
    <w:rsid w:val="009914BB"/>
    <w:rsid w:val="00992427"/>
    <w:rsid w:val="0099383D"/>
    <w:rsid w:val="00993A12"/>
    <w:rsid w:val="00996189"/>
    <w:rsid w:val="0099749B"/>
    <w:rsid w:val="0099768C"/>
    <w:rsid w:val="009A4F61"/>
    <w:rsid w:val="009A6219"/>
    <w:rsid w:val="009A638D"/>
    <w:rsid w:val="009A7100"/>
    <w:rsid w:val="009A7261"/>
    <w:rsid w:val="009A7B7B"/>
    <w:rsid w:val="009B07E8"/>
    <w:rsid w:val="009B1B42"/>
    <w:rsid w:val="009B214C"/>
    <w:rsid w:val="009B4364"/>
    <w:rsid w:val="009B4BA0"/>
    <w:rsid w:val="009B5786"/>
    <w:rsid w:val="009B57AB"/>
    <w:rsid w:val="009B58C4"/>
    <w:rsid w:val="009B60FD"/>
    <w:rsid w:val="009B763C"/>
    <w:rsid w:val="009B7988"/>
    <w:rsid w:val="009C03EA"/>
    <w:rsid w:val="009C0D23"/>
    <w:rsid w:val="009C1648"/>
    <w:rsid w:val="009C2DF7"/>
    <w:rsid w:val="009C38F6"/>
    <w:rsid w:val="009C3D37"/>
    <w:rsid w:val="009C4309"/>
    <w:rsid w:val="009C4361"/>
    <w:rsid w:val="009C49F3"/>
    <w:rsid w:val="009C54F7"/>
    <w:rsid w:val="009C6371"/>
    <w:rsid w:val="009C65CD"/>
    <w:rsid w:val="009C7FC0"/>
    <w:rsid w:val="009D015C"/>
    <w:rsid w:val="009D110A"/>
    <w:rsid w:val="009D2A33"/>
    <w:rsid w:val="009D30D1"/>
    <w:rsid w:val="009D4CB2"/>
    <w:rsid w:val="009D67D2"/>
    <w:rsid w:val="009D6F85"/>
    <w:rsid w:val="009D7225"/>
    <w:rsid w:val="009E054E"/>
    <w:rsid w:val="009E0EFE"/>
    <w:rsid w:val="009E1B0F"/>
    <w:rsid w:val="009E4352"/>
    <w:rsid w:val="009E553C"/>
    <w:rsid w:val="009E57EC"/>
    <w:rsid w:val="009E74A2"/>
    <w:rsid w:val="009E7569"/>
    <w:rsid w:val="009F16F9"/>
    <w:rsid w:val="009F2752"/>
    <w:rsid w:val="009F2C52"/>
    <w:rsid w:val="009F393E"/>
    <w:rsid w:val="009F660A"/>
    <w:rsid w:val="009F7EF4"/>
    <w:rsid w:val="00A00430"/>
    <w:rsid w:val="00A02D4B"/>
    <w:rsid w:val="00A03837"/>
    <w:rsid w:val="00A039F5"/>
    <w:rsid w:val="00A04939"/>
    <w:rsid w:val="00A04CD4"/>
    <w:rsid w:val="00A053A0"/>
    <w:rsid w:val="00A053E5"/>
    <w:rsid w:val="00A054AF"/>
    <w:rsid w:val="00A05BCB"/>
    <w:rsid w:val="00A060C7"/>
    <w:rsid w:val="00A06784"/>
    <w:rsid w:val="00A069E0"/>
    <w:rsid w:val="00A06FC4"/>
    <w:rsid w:val="00A07772"/>
    <w:rsid w:val="00A11D89"/>
    <w:rsid w:val="00A13625"/>
    <w:rsid w:val="00A14AE3"/>
    <w:rsid w:val="00A14E6F"/>
    <w:rsid w:val="00A15413"/>
    <w:rsid w:val="00A1559B"/>
    <w:rsid w:val="00A16E07"/>
    <w:rsid w:val="00A17BE1"/>
    <w:rsid w:val="00A20C33"/>
    <w:rsid w:val="00A22032"/>
    <w:rsid w:val="00A22BC8"/>
    <w:rsid w:val="00A23712"/>
    <w:rsid w:val="00A2603E"/>
    <w:rsid w:val="00A26465"/>
    <w:rsid w:val="00A271EC"/>
    <w:rsid w:val="00A32A93"/>
    <w:rsid w:val="00A33208"/>
    <w:rsid w:val="00A33A64"/>
    <w:rsid w:val="00A342A6"/>
    <w:rsid w:val="00A3432C"/>
    <w:rsid w:val="00A34F7B"/>
    <w:rsid w:val="00A3695E"/>
    <w:rsid w:val="00A4070D"/>
    <w:rsid w:val="00A4210D"/>
    <w:rsid w:val="00A42250"/>
    <w:rsid w:val="00A42C12"/>
    <w:rsid w:val="00A43432"/>
    <w:rsid w:val="00A444B7"/>
    <w:rsid w:val="00A44629"/>
    <w:rsid w:val="00A45475"/>
    <w:rsid w:val="00A46CBC"/>
    <w:rsid w:val="00A518D9"/>
    <w:rsid w:val="00A5376A"/>
    <w:rsid w:val="00A541EE"/>
    <w:rsid w:val="00A54B0E"/>
    <w:rsid w:val="00A567B2"/>
    <w:rsid w:val="00A5753B"/>
    <w:rsid w:val="00A61095"/>
    <w:rsid w:val="00A62B45"/>
    <w:rsid w:val="00A630EE"/>
    <w:rsid w:val="00A64418"/>
    <w:rsid w:val="00A647DF"/>
    <w:rsid w:val="00A6572C"/>
    <w:rsid w:val="00A65E40"/>
    <w:rsid w:val="00A665A1"/>
    <w:rsid w:val="00A66C5D"/>
    <w:rsid w:val="00A66D00"/>
    <w:rsid w:val="00A675B7"/>
    <w:rsid w:val="00A67C8F"/>
    <w:rsid w:val="00A70276"/>
    <w:rsid w:val="00A70315"/>
    <w:rsid w:val="00A71384"/>
    <w:rsid w:val="00A71445"/>
    <w:rsid w:val="00A71B57"/>
    <w:rsid w:val="00A71E1E"/>
    <w:rsid w:val="00A7570E"/>
    <w:rsid w:val="00A76354"/>
    <w:rsid w:val="00A77B6B"/>
    <w:rsid w:val="00A80DF8"/>
    <w:rsid w:val="00A81293"/>
    <w:rsid w:val="00A81D39"/>
    <w:rsid w:val="00A81DED"/>
    <w:rsid w:val="00A8599B"/>
    <w:rsid w:val="00A8631C"/>
    <w:rsid w:val="00A86BC7"/>
    <w:rsid w:val="00A87FE0"/>
    <w:rsid w:val="00A90216"/>
    <w:rsid w:val="00A90511"/>
    <w:rsid w:val="00A93E0F"/>
    <w:rsid w:val="00A9485D"/>
    <w:rsid w:val="00A9692E"/>
    <w:rsid w:val="00A96D3B"/>
    <w:rsid w:val="00A9786D"/>
    <w:rsid w:val="00A97B7C"/>
    <w:rsid w:val="00AA28CE"/>
    <w:rsid w:val="00AA28D9"/>
    <w:rsid w:val="00AA2CB7"/>
    <w:rsid w:val="00AA3B5A"/>
    <w:rsid w:val="00AA5CD4"/>
    <w:rsid w:val="00AA718C"/>
    <w:rsid w:val="00AA7951"/>
    <w:rsid w:val="00AB0640"/>
    <w:rsid w:val="00AB10D5"/>
    <w:rsid w:val="00AB126D"/>
    <w:rsid w:val="00AB1A7E"/>
    <w:rsid w:val="00AB201A"/>
    <w:rsid w:val="00AB4ACE"/>
    <w:rsid w:val="00AB5A64"/>
    <w:rsid w:val="00AC0C53"/>
    <w:rsid w:val="00AC2A46"/>
    <w:rsid w:val="00AC4E36"/>
    <w:rsid w:val="00AD2301"/>
    <w:rsid w:val="00AD301D"/>
    <w:rsid w:val="00AD32F2"/>
    <w:rsid w:val="00AD38C7"/>
    <w:rsid w:val="00AD3C62"/>
    <w:rsid w:val="00AD54DF"/>
    <w:rsid w:val="00AD5789"/>
    <w:rsid w:val="00AD713E"/>
    <w:rsid w:val="00AD7936"/>
    <w:rsid w:val="00AE057E"/>
    <w:rsid w:val="00AE1FA1"/>
    <w:rsid w:val="00AE258C"/>
    <w:rsid w:val="00AE3AC6"/>
    <w:rsid w:val="00AE4B87"/>
    <w:rsid w:val="00AE5611"/>
    <w:rsid w:val="00AE5AE1"/>
    <w:rsid w:val="00AE5B70"/>
    <w:rsid w:val="00AE76D4"/>
    <w:rsid w:val="00AF0528"/>
    <w:rsid w:val="00AF100B"/>
    <w:rsid w:val="00AF2C01"/>
    <w:rsid w:val="00AF3333"/>
    <w:rsid w:val="00AF3823"/>
    <w:rsid w:val="00AF39C7"/>
    <w:rsid w:val="00AF5507"/>
    <w:rsid w:val="00AF5CB2"/>
    <w:rsid w:val="00B000C0"/>
    <w:rsid w:val="00B017D5"/>
    <w:rsid w:val="00B018B6"/>
    <w:rsid w:val="00B02390"/>
    <w:rsid w:val="00B04AD3"/>
    <w:rsid w:val="00B07402"/>
    <w:rsid w:val="00B07945"/>
    <w:rsid w:val="00B137CE"/>
    <w:rsid w:val="00B142DF"/>
    <w:rsid w:val="00B16AB8"/>
    <w:rsid w:val="00B16E00"/>
    <w:rsid w:val="00B17615"/>
    <w:rsid w:val="00B17B92"/>
    <w:rsid w:val="00B17BE5"/>
    <w:rsid w:val="00B209C5"/>
    <w:rsid w:val="00B21D8C"/>
    <w:rsid w:val="00B2211F"/>
    <w:rsid w:val="00B2422D"/>
    <w:rsid w:val="00B244DD"/>
    <w:rsid w:val="00B24A8C"/>
    <w:rsid w:val="00B24CA0"/>
    <w:rsid w:val="00B2533C"/>
    <w:rsid w:val="00B25D85"/>
    <w:rsid w:val="00B26CDA"/>
    <w:rsid w:val="00B277FF"/>
    <w:rsid w:val="00B27998"/>
    <w:rsid w:val="00B30887"/>
    <w:rsid w:val="00B31131"/>
    <w:rsid w:val="00B31A6A"/>
    <w:rsid w:val="00B3200E"/>
    <w:rsid w:val="00B374E3"/>
    <w:rsid w:val="00B37A26"/>
    <w:rsid w:val="00B41F77"/>
    <w:rsid w:val="00B4220F"/>
    <w:rsid w:val="00B434C3"/>
    <w:rsid w:val="00B452E0"/>
    <w:rsid w:val="00B45DAB"/>
    <w:rsid w:val="00B46271"/>
    <w:rsid w:val="00B47A3B"/>
    <w:rsid w:val="00B47B86"/>
    <w:rsid w:val="00B514DB"/>
    <w:rsid w:val="00B51D69"/>
    <w:rsid w:val="00B552F4"/>
    <w:rsid w:val="00B5587A"/>
    <w:rsid w:val="00B56C81"/>
    <w:rsid w:val="00B575F2"/>
    <w:rsid w:val="00B578A3"/>
    <w:rsid w:val="00B60ABB"/>
    <w:rsid w:val="00B628B8"/>
    <w:rsid w:val="00B62F06"/>
    <w:rsid w:val="00B63CE8"/>
    <w:rsid w:val="00B63FDD"/>
    <w:rsid w:val="00B64210"/>
    <w:rsid w:val="00B65DDC"/>
    <w:rsid w:val="00B66D77"/>
    <w:rsid w:val="00B678B5"/>
    <w:rsid w:val="00B7029D"/>
    <w:rsid w:val="00B70D90"/>
    <w:rsid w:val="00B71F3A"/>
    <w:rsid w:val="00B7203C"/>
    <w:rsid w:val="00B74037"/>
    <w:rsid w:val="00B74263"/>
    <w:rsid w:val="00B7575C"/>
    <w:rsid w:val="00B75CE9"/>
    <w:rsid w:val="00B75FC6"/>
    <w:rsid w:val="00B77136"/>
    <w:rsid w:val="00B77DD0"/>
    <w:rsid w:val="00B80FA8"/>
    <w:rsid w:val="00B8144A"/>
    <w:rsid w:val="00B825EF"/>
    <w:rsid w:val="00B8263C"/>
    <w:rsid w:val="00B82742"/>
    <w:rsid w:val="00B84A0A"/>
    <w:rsid w:val="00B851A4"/>
    <w:rsid w:val="00B853EB"/>
    <w:rsid w:val="00B8670D"/>
    <w:rsid w:val="00B87452"/>
    <w:rsid w:val="00B87EC2"/>
    <w:rsid w:val="00B90BEB"/>
    <w:rsid w:val="00B910D9"/>
    <w:rsid w:val="00B92FF5"/>
    <w:rsid w:val="00B93C26"/>
    <w:rsid w:val="00B964DE"/>
    <w:rsid w:val="00B96FF0"/>
    <w:rsid w:val="00B97ACF"/>
    <w:rsid w:val="00B97BE5"/>
    <w:rsid w:val="00B97C9F"/>
    <w:rsid w:val="00B97EBB"/>
    <w:rsid w:val="00B97FEA"/>
    <w:rsid w:val="00BA0F2B"/>
    <w:rsid w:val="00BA28AA"/>
    <w:rsid w:val="00BA35DF"/>
    <w:rsid w:val="00BA420F"/>
    <w:rsid w:val="00BA47C6"/>
    <w:rsid w:val="00BA4B89"/>
    <w:rsid w:val="00BA5724"/>
    <w:rsid w:val="00BA6896"/>
    <w:rsid w:val="00BB00C3"/>
    <w:rsid w:val="00BB0545"/>
    <w:rsid w:val="00BB0A0C"/>
    <w:rsid w:val="00BB17D3"/>
    <w:rsid w:val="00BB2D41"/>
    <w:rsid w:val="00BB2FE9"/>
    <w:rsid w:val="00BB3887"/>
    <w:rsid w:val="00BB596C"/>
    <w:rsid w:val="00BB620D"/>
    <w:rsid w:val="00BB63E1"/>
    <w:rsid w:val="00BB7FE0"/>
    <w:rsid w:val="00BC0261"/>
    <w:rsid w:val="00BC0CB4"/>
    <w:rsid w:val="00BC1058"/>
    <w:rsid w:val="00BC1ACA"/>
    <w:rsid w:val="00BC252A"/>
    <w:rsid w:val="00BC267D"/>
    <w:rsid w:val="00BC2DEF"/>
    <w:rsid w:val="00BC4D7A"/>
    <w:rsid w:val="00BC56F4"/>
    <w:rsid w:val="00BC5D2D"/>
    <w:rsid w:val="00BC709F"/>
    <w:rsid w:val="00BD0103"/>
    <w:rsid w:val="00BD0CFD"/>
    <w:rsid w:val="00BD2DA7"/>
    <w:rsid w:val="00BD30B8"/>
    <w:rsid w:val="00BD3B27"/>
    <w:rsid w:val="00BD3D3B"/>
    <w:rsid w:val="00BD54C2"/>
    <w:rsid w:val="00BE12D1"/>
    <w:rsid w:val="00BE137A"/>
    <w:rsid w:val="00BE164D"/>
    <w:rsid w:val="00BE1DA4"/>
    <w:rsid w:val="00BE30C4"/>
    <w:rsid w:val="00BE3E78"/>
    <w:rsid w:val="00BE4B43"/>
    <w:rsid w:val="00BE5C35"/>
    <w:rsid w:val="00BE7212"/>
    <w:rsid w:val="00BE7D79"/>
    <w:rsid w:val="00BF0584"/>
    <w:rsid w:val="00BF3E98"/>
    <w:rsid w:val="00BF40A2"/>
    <w:rsid w:val="00BF4196"/>
    <w:rsid w:val="00BF44DB"/>
    <w:rsid w:val="00BF5487"/>
    <w:rsid w:val="00BF62E3"/>
    <w:rsid w:val="00BF717D"/>
    <w:rsid w:val="00C007B3"/>
    <w:rsid w:val="00C00B48"/>
    <w:rsid w:val="00C00FAA"/>
    <w:rsid w:val="00C0130F"/>
    <w:rsid w:val="00C0241E"/>
    <w:rsid w:val="00C02FD2"/>
    <w:rsid w:val="00C035BD"/>
    <w:rsid w:val="00C0368D"/>
    <w:rsid w:val="00C0370F"/>
    <w:rsid w:val="00C03F4B"/>
    <w:rsid w:val="00C04023"/>
    <w:rsid w:val="00C04BB5"/>
    <w:rsid w:val="00C051CC"/>
    <w:rsid w:val="00C058AC"/>
    <w:rsid w:val="00C06A5F"/>
    <w:rsid w:val="00C10F81"/>
    <w:rsid w:val="00C11EDF"/>
    <w:rsid w:val="00C14C96"/>
    <w:rsid w:val="00C16F29"/>
    <w:rsid w:val="00C171EB"/>
    <w:rsid w:val="00C17AE0"/>
    <w:rsid w:val="00C202E7"/>
    <w:rsid w:val="00C20CFB"/>
    <w:rsid w:val="00C210F3"/>
    <w:rsid w:val="00C225D5"/>
    <w:rsid w:val="00C229F8"/>
    <w:rsid w:val="00C23111"/>
    <w:rsid w:val="00C2330B"/>
    <w:rsid w:val="00C25139"/>
    <w:rsid w:val="00C2520C"/>
    <w:rsid w:val="00C2587A"/>
    <w:rsid w:val="00C267E8"/>
    <w:rsid w:val="00C26EC7"/>
    <w:rsid w:val="00C300D2"/>
    <w:rsid w:val="00C301AD"/>
    <w:rsid w:val="00C31054"/>
    <w:rsid w:val="00C3116C"/>
    <w:rsid w:val="00C3180A"/>
    <w:rsid w:val="00C333EC"/>
    <w:rsid w:val="00C334DC"/>
    <w:rsid w:val="00C346B9"/>
    <w:rsid w:val="00C35577"/>
    <w:rsid w:val="00C36463"/>
    <w:rsid w:val="00C364FE"/>
    <w:rsid w:val="00C37700"/>
    <w:rsid w:val="00C40813"/>
    <w:rsid w:val="00C40DDF"/>
    <w:rsid w:val="00C418A4"/>
    <w:rsid w:val="00C41BDF"/>
    <w:rsid w:val="00C43C5C"/>
    <w:rsid w:val="00C44257"/>
    <w:rsid w:val="00C4547E"/>
    <w:rsid w:val="00C46765"/>
    <w:rsid w:val="00C468BA"/>
    <w:rsid w:val="00C510C9"/>
    <w:rsid w:val="00C519DD"/>
    <w:rsid w:val="00C52413"/>
    <w:rsid w:val="00C5250D"/>
    <w:rsid w:val="00C52F09"/>
    <w:rsid w:val="00C54E81"/>
    <w:rsid w:val="00C55891"/>
    <w:rsid w:val="00C570F2"/>
    <w:rsid w:val="00C572E1"/>
    <w:rsid w:val="00C57A2E"/>
    <w:rsid w:val="00C57E3F"/>
    <w:rsid w:val="00C602CF"/>
    <w:rsid w:val="00C60519"/>
    <w:rsid w:val="00C605C5"/>
    <w:rsid w:val="00C617CE"/>
    <w:rsid w:val="00C626E0"/>
    <w:rsid w:val="00C63B75"/>
    <w:rsid w:val="00C64155"/>
    <w:rsid w:val="00C67DDA"/>
    <w:rsid w:val="00C70C7F"/>
    <w:rsid w:val="00C714D3"/>
    <w:rsid w:val="00C7347F"/>
    <w:rsid w:val="00C74B83"/>
    <w:rsid w:val="00C84375"/>
    <w:rsid w:val="00C856C4"/>
    <w:rsid w:val="00C86863"/>
    <w:rsid w:val="00C86FBF"/>
    <w:rsid w:val="00C91780"/>
    <w:rsid w:val="00C92926"/>
    <w:rsid w:val="00C938F6"/>
    <w:rsid w:val="00C93ECE"/>
    <w:rsid w:val="00C94A4D"/>
    <w:rsid w:val="00C95626"/>
    <w:rsid w:val="00C96745"/>
    <w:rsid w:val="00C96890"/>
    <w:rsid w:val="00C96936"/>
    <w:rsid w:val="00C9745E"/>
    <w:rsid w:val="00C97B23"/>
    <w:rsid w:val="00CA0153"/>
    <w:rsid w:val="00CA075F"/>
    <w:rsid w:val="00CA13CC"/>
    <w:rsid w:val="00CA3422"/>
    <w:rsid w:val="00CA368D"/>
    <w:rsid w:val="00CA406B"/>
    <w:rsid w:val="00CA53B6"/>
    <w:rsid w:val="00CA6B92"/>
    <w:rsid w:val="00CB2E23"/>
    <w:rsid w:val="00CB2F7E"/>
    <w:rsid w:val="00CB643A"/>
    <w:rsid w:val="00CB6ACA"/>
    <w:rsid w:val="00CC2443"/>
    <w:rsid w:val="00CC2547"/>
    <w:rsid w:val="00CC2ABE"/>
    <w:rsid w:val="00CC2D2C"/>
    <w:rsid w:val="00CC2D79"/>
    <w:rsid w:val="00CC2DAC"/>
    <w:rsid w:val="00CC33F1"/>
    <w:rsid w:val="00CC3556"/>
    <w:rsid w:val="00CC48EC"/>
    <w:rsid w:val="00CC54B7"/>
    <w:rsid w:val="00CC77A9"/>
    <w:rsid w:val="00CC7B29"/>
    <w:rsid w:val="00CD172C"/>
    <w:rsid w:val="00CD336A"/>
    <w:rsid w:val="00CD48AB"/>
    <w:rsid w:val="00CD4A48"/>
    <w:rsid w:val="00CD567B"/>
    <w:rsid w:val="00CD5DE9"/>
    <w:rsid w:val="00CE06CC"/>
    <w:rsid w:val="00CE1F96"/>
    <w:rsid w:val="00CE2C24"/>
    <w:rsid w:val="00CE364C"/>
    <w:rsid w:val="00CE565A"/>
    <w:rsid w:val="00CE773F"/>
    <w:rsid w:val="00CF10C2"/>
    <w:rsid w:val="00CF1A16"/>
    <w:rsid w:val="00CF3E9D"/>
    <w:rsid w:val="00CF728E"/>
    <w:rsid w:val="00D004C5"/>
    <w:rsid w:val="00D02F5A"/>
    <w:rsid w:val="00D0339D"/>
    <w:rsid w:val="00D03C47"/>
    <w:rsid w:val="00D04EA3"/>
    <w:rsid w:val="00D0582D"/>
    <w:rsid w:val="00D06184"/>
    <w:rsid w:val="00D06749"/>
    <w:rsid w:val="00D068AF"/>
    <w:rsid w:val="00D06D86"/>
    <w:rsid w:val="00D07BCB"/>
    <w:rsid w:val="00D1103B"/>
    <w:rsid w:val="00D11A71"/>
    <w:rsid w:val="00D138AF"/>
    <w:rsid w:val="00D15F0F"/>
    <w:rsid w:val="00D176AC"/>
    <w:rsid w:val="00D20510"/>
    <w:rsid w:val="00D21338"/>
    <w:rsid w:val="00D21897"/>
    <w:rsid w:val="00D21C3F"/>
    <w:rsid w:val="00D2301D"/>
    <w:rsid w:val="00D24983"/>
    <w:rsid w:val="00D24A10"/>
    <w:rsid w:val="00D275A8"/>
    <w:rsid w:val="00D27F13"/>
    <w:rsid w:val="00D31D6E"/>
    <w:rsid w:val="00D32259"/>
    <w:rsid w:val="00D32313"/>
    <w:rsid w:val="00D32BDB"/>
    <w:rsid w:val="00D32F10"/>
    <w:rsid w:val="00D33341"/>
    <w:rsid w:val="00D34060"/>
    <w:rsid w:val="00D355C0"/>
    <w:rsid w:val="00D37F26"/>
    <w:rsid w:val="00D409B6"/>
    <w:rsid w:val="00D43C2D"/>
    <w:rsid w:val="00D43DF2"/>
    <w:rsid w:val="00D45B36"/>
    <w:rsid w:val="00D45C34"/>
    <w:rsid w:val="00D45E88"/>
    <w:rsid w:val="00D46EF9"/>
    <w:rsid w:val="00D46FA6"/>
    <w:rsid w:val="00D46FE8"/>
    <w:rsid w:val="00D506C6"/>
    <w:rsid w:val="00D513EA"/>
    <w:rsid w:val="00D51893"/>
    <w:rsid w:val="00D52F38"/>
    <w:rsid w:val="00D53026"/>
    <w:rsid w:val="00D56691"/>
    <w:rsid w:val="00D56D21"/>
    <w:rsid w:val="00D570F0"/>
    <w:rsid w:val="00D571D9"/>
    <w:rsid w:val="00D5730B"/>
    <w:rsid w:val="00D57441"/>
    <w:rsid w:val="00D579B7"/>
    <w:rsid w:val="00D6081A"/>
    <w:rsid w:val="00D61C04"/>
    <w:rsid w:val="00D61E22"/>
    <w:rsid w:val="00D64894"/>
    <w:rsid w:val="00D65DA8"/>
    <w:rsid w:val="00D66F14"/>
    <w:rsid w:val="00D700FA"/>
    <w:rsid w:val="00D711CE"/>
    <w:rsid w:val="00D7178F"/>
    <w:rsid w:val="00D722D3"/>
    <w:rsid w:val="00D724FA"/>
    <w:rsid w:val="00D73D61"/>
    <w:rsid w:val="00D75E31"/>
    <w:rsid w:val="00D772D4"/>
    <w:rsid w:val="00D77BD3"/>
    <w:rsid w:val="00D8116B"/>
    <w:rsid w:val="00D8714F"/>
    <w:rsid w:val="00D87681"/>
    <w:rsid w:val="00D877F6"/>
    <w:rsid w:val="00D90312"/>
    <w:rsid w:val="00D907B6"/>
    <w:rsid w:val="00D92BB5"/>
    <w:rsid w:val="00D935A5"/>
    <w:rsid w:val="00D94857"/>
    <w:rsid w:val="00D95B92"/>
    <w:rsid w:val="00D96386"/>
    <w:rsid w:val="00D973B1"/>
    <w:rsid w:val="00D976F0"/>
    <w:rsid w:val="00DA23E2"/>
    <w:rsid w:val="00DA3468"/>
    <w:rsid w:val="00DA37BB"/>
    <w:rsid w:val="00DA4295"/>
    <w:rsid w:val="00DA469B"/>
    <w:rsid w:val="00DB20A4"/>
    <w:rsid w:val="00DB2648"/>
    <w:rsid w:val="00DB306B"/>
    <w:rsid w:val="00DB3426"/>
    <w:rsid w:val="00DB36DD"/>
    <w:rsid w:val="00DB47DD"/>
    <w:rsid w:val="00DB4B14"/>
    <w:rsid w:val="00DB4DBF"/>
    <w:rsid w:val="00DB5091"/>
    <w:rsid w:val="00DB5999"/>
    <w:rsid w:val="00DB6DB2"/>
    <w:rsid w:val="00DB71A7"/>
    <w:rsid w:val="00DB72EE"/>
    <w:rsid w:val="00DC14B4"/>
    <w:rsid w:val="00DC23EC"/>
    <w:rsid w:val="00DC3837"/>
    <w:rsid w:val="00DC4301"/>
    <w:rsid w:val="00DC4C86"/>
    <w:rsid w:val="00DC5704"/>
    <w:rsid w:val="00DC6225"/>
    <w:rsid w:val="00DC62FC"/>
    <w:rsid w:val="00DC7491"/>
    <w:rsid w:val="00DD0D5A"/>
    <w:rsid w:val="00DD166A"/>
    <w:rsid w:val="00DD2516"/>
    <w:rsid w:val="00DD2BF3"/>
    <w:rsid w:val="00DD34FB"/>
    <w:rsid w:val="00DD5483"/>
    <w:rsid w:val="00DD5EA7"/>
    <w:rsid w:val="00DD6132"/>
    <w:rsid w:val="00DD6A42"/>
    <w:rsid w:val="00DD7757"/>
    <w:rsid w:val="00DD798B"/>
    <w:rsid w:val="00DE02B4"/>
    <w:rsid w:val="00DE3028"/>
    <w:rsid w:val="00DE382E"/>
    <w:rsid w:val="00DE5EF4"/>
    <w:rsid w:val="00DE657E"/>
    <w:rsid w:val="00DF329E"/>
    <w:rsid w:val="00DF34E1"/>
    <w:rsid w:val="00DF4159"/>
    <w:rsid w:val="00DF4586"/>
    <w:rsid w:val="00DF4ECC"/>
    <w:rsid w:val="00DF5BA5"/>
    <w:rsid w:val="00DF6A98"/>
    <w:rsid w:val="00E0001D"/>
    <w:rsid w:val="00E01D1B"/>
    <w:rsid w:val="00E02A43"/>
    <w:rsid w:val="00E0397D"/>
    <w:rsid w:val="00E03E68"/>
    <w:rsid w:val="00E042F0"/>
    <w:rsid w:val="00E0597A"/>
    <w:rsid w:val="00E06C67"/>
    <w:rsid w:val="00E07E59"/>
    <w:rsid w:val="00E106CD"/>
    <w:rsid w:val="00E11631"/>
    <w:rsid w:val="00E11911"/>
    <w:rsid w:val="00E11A6C"/>
    <w:rsid w:val="00E14DDB"/>
    <w:rsid w:val="00E15F12"/>
    <w:rsid w:val="00E15F97"/>
    <w:rsid w:val="00E16CB4"/>
    <w:rsid w:val="00E174AF"/>
    <w:rsid w:val="00E20E1D"/>
    <w:rsid w:val="00E211DE"/>
    <w:rsid w:val="00E25589"/>
    <w:rsid w:val="00E25EA7"/>
    <w:rsid w:val="00E26D18"/>
    <w:rsid w:val="00E278E4"/>
    <w:rsid w:val="00E31272"/>
    <w:rsid w:val="00E317A6"/>
    <w:rsid w:val="00E3363A"/>
    <w:rsid w:val="00E33C81"/>
    <w:rsid w:val="00E33F7E"/>
    <w:rsid w:val="00E340DE"/>
    <w:rsid w:val="00E355E7"/>
    <w:rsid w:val="00E376FB"/>
    <w:rsid w:val="00E40DEF"/>
    <w:rsid w:val="00E424B5"/>
    <w:rsid w:val="00E426FD"/>
    <w:rsid w:val="00E42993"/>
    <w:rsid w:val="00E4415B"/>
    <w:rsid w:val="00E44CA5"/>
    <w:rsid w:val="00E45230"/>
    <w:rsid w:val="00E46B27"/>
    <w:rsid w:val="00E51E59"/>
    <w:rsid w:val="00E52046"/>
    <w:rsid w:val="00E52113"/>
    <w:rsid w:val="00E539AB"/>
    <w:rsid w:val="00E545D8"/>
    <w:rsid w:val="00E56117"/>
    <w:rsid w:val="00E5755B"/>
    <w:rsid w:val="00E5763B"/>
    <w:rsid w:val="00E62CC6"/>
    <w:rsid w:val="00E62EE4"/>
    <w:rsid w:val="00E700D8"/>
    <w:rsid w:val="00E70224"/>
    <w:rsid w:val="00E70AFC"/>
    <w:rsid w:val="00E71732"/>
    <w:rsid w:val="00E71B80"/>
    <w:rsid w:val="00E71F20"/>
    <w:rsid w:val="00E736D1"/>
    <w:rsid w:val="00E745AA"/>
    <w:rsid w:val="00E75364"/>
    <w:rsid w:val="00E8047B"/>
    <w:rsid w:val="00E814B2"/>
    <w:rsid w:val="00E85E58"/>
    <w:rsid w:val="00E86525"/>
    <w:rsid w:val="00E8793B"/>
    <w:rsid w:val="00E87B1D"/>
    <w:rsid w:val="00E87CCE"/>
    <w:rsid w:val="00E9005A"/>
    <w:rsid w:val="00E928FB"/>
    <w:rsid w:val="00E93657"/>
    <w:rsid w:val="00E93F7C"/>
    <w:rsid w:val="00E944AB"/>
    <w:rsid w:val="00EA0559"/>
    <w:rsid w:val="00EA07B8"/>
    <w:rsid w:val="00EA103B"/>
    <w:rsid w:val="00EA15E6"/>
    <w:rsid w:val="00EA16A9"/>
    <w:rsid w:val="00EA27BC"/>
    <w:rsid w:val="00EA29DD"/>
    <w:rsid w:val="00EA29F2"/>
    <w:rsid w:val="00EA4F59"/>
    <w:rsid w:val="00EA599E"/>
    <w:rsid w:val="00EA5E33"/>
    <w:rsid w:val="00EA6150"/>
    <w:rsid w:val="00EA7210"/>
    <w:rsid w:val="00EB02DF"/>
    <w:rsid w:val="00EB150D"/>
    <w:rsid w:val="00EB3FDB"/>
    <w:rsid w:val="00EB6748"/>
    <w:rsid w:val="00EB6F44"/>
    <w:rsid w:val="00EC15FC"/>
    <w:rsid w:val="00EC363E"/>
    <w:rsid w:val="00EC3E68"/>
    <w:rsid w:val="00EC3F0E"/>
    <w:rsid w:val="00EC4ED6"/>
    <w:rsid w:val="00EC6351"/>
    <w:rsid w:val="00ED1F1D"/>
    <w:rsid w:val="00ED2237"/>
    <w:rsid w:val="00ED37CF"/>
    <w:rsid w:val="00ED4131"/>
    <w:rsid w:val="00ED7196"/>
    <w:rsid w:val="00ED71EF"/>
    <w:rsid w:val="00ED74F2"/>
    <w:rsid w:val="00EE0166"/>
    <w:rsid w:val="00EE041F"/>
    <w:rsid w:val="00EE0BB3"/>
    <w:rsid w:val="00EE472B"/>
    <w:rsid w:val="00EE4865"/>
    <w:rsid w:val="00EE5557"/>
    <w:rsid w:val="00EE62BB"/>
    <w:rsid w:val="00EE7125"/>
    <w:rsid w:val="00EE7ACC"/>
    <w:rsid w:val="00EF0313"/>
    <w:rsid w:val="00EF2159"/>
    <w:rsid w:val="00EF263C"/>
    <w:rsid w:val="00EF3FBD"/>
    <w:rsid w:val="00EF433F"/>
    <w:rsid w:val="00EF5A59"/>
    <w:rsid w:val="00EF74DA"/>
    <w:rsid w:val="00EF7695"/>
    <w:rsid w:val="00F01EEF"/>
    <w:rsid w:val="00F03C68"/>
    <w:rsid w:val="00F0493D"/>
    <w:rsid w:val="00F06A59"/>
    <w:rsid w:val="00F06BB5"/>
    <w:rsid w:val="00F0734F"/>
    <w:rsid w:val="00F077B0"/>
    <w:rsid w:val="00F10853"/>
    <w:rsid w:val="00F11965"/>
    <w:rsid w:val="00F11C0B"/>
    <w:rsid w:val="00F12055"/>
    <w:rsid w:val="00F12BD2"/>
    <w:rsid w:val="00F1308B"/>
    <w:rsid w:val="00F143CA"/>
    <w:rsid w:val="00F14DCB"/>
    <w:rsid w:val="00F15132"/>
    <w:rsid w:val="00F1564D"/>
    <w:rsid w:val="00F1578A"/>
    <w:rsid w:val="00F17217"/>
    <w:rsid w:val="00F172E6"/>
    <w:rsid w:val="00F211EA"/>
    <w:rsid w:val="00F22E80"/>
    <w:rsid w:val="00F24B5C"/>
    <w:rsid w:val="00F31564"/>
    <w:rsid w:val="00F32B74"/>
    <w:rsid w:val="00F33CDE"/>
    <w:rsid w:val="00F34549"/>
    <w:rsid w:val="00F365B9"/>
    <w:rsid w:val="00F36656"/>
    <w:rsid w:val="00F413A9"/>
    <w:rsid w:val="00F42433"/>
    <w:rsid w:val="00F427DF"/>
    <w:rsid w:val="00F43C9F"/>
    <w:rsid w:val="00F45317"/>
    <w:rsid w:val="00F45CAA"/>
    <w:rsid w:val="00F46EE4"/>
    <w:rsid w:val="00F513F4"/>
    <w:rsid w:val="00F53328"/>
    <w:rsid w:val="00F536F3"/>
    <w:rsid w:val="00F5386A"/>
    <w:rsid w:val="00F53BCB"/>
    <w:rsid w:val="00F54DBF"/>
    <w:rsid w:val="00F62C87"/>
    <w:rsid w:val="00F6328F"/>
    <w:rsid w:val="00F63F5A"/>
    <w:rsid w:val="00F64C02"/>
    <w:rsid w:val="00F6558A"/>
    <w:rsid w:val="00F657A8"/>
    <w:rsid w:val="00F6676E"/>
    <w:rsid w:val="00F67FB1"/>
    <w:rsid w:val="00F70B73"/>
    <w:rsid w:val="00F71300"/>
    <w:rsid w:val="00F720FF"/>
    <w:rsid w:val="00F730A3"/>
    <w:rsid w:val="00F74EDE"/>
    <w:rsid w:val="00F74F52"/>
    <w:rsid w:val="00F7526A"/>
    <w:rsid w:val="00F7674A"/>
    <w:rsid w:val="00F77817"/>
    <w:rsid w:val="00F81816"/>
    <w:rsid w:val="00F83647"/>
    <w:rsid w:val="00F83819"/>
    <w:rsid w:val="00F84971"/>
    <w:rsid w:val="00F84C71"/>
    <w:rsid w:val="00F856F7"/>
    <w:rsid w:val="00F87F97"/>
    <w:rsid w:val="00F906B6"/>
    <w:rsid w:val="00F9070E"/>
    <w:rsid w:val="00F91242"/>
    <w:rsid w:val="00F915C5"/>
    <w:rsid w:val="00F92C01"/>
    <w:rsid w:val="00F938D8"/>
    <w:rsid w:val="00F9455B"/>
    <w:rsid w:val="00F94879"/>
    <w:rsid w:val="00F94FE8"/>
    <w:rsid w:val="00F979CE"/>
    <w:rsid w:val="00FA022D"/>
    <w:rsid w:val="00FA0748"/>
    <w:rsid w:val="00FA07E0"/>
    <w:rsid w:val="00FA3483"/>
    <w:rsid w:val="00FA3C84"/>
    <w:rsid w:val="00FA4841"/>
    <w:rsid w:val="00FA5223"/>
    <w:rsid w:val="00FA536A"/>
    <w:rsid w:val="00FA5A22"/>
    <w:rsid w:val="00FA6D3A"/>
    <w:rsid w:val="00FA767E"/>
    <w:rsid w:val="00FA7EEC"/>
    <w:rsid w:val="00FB036D"/>
    <w:rsid w:val="00FB090D"/>
    <w:rsid w:val="00FB4143"/>
    <w:rsid w:val="00FB4828"/>
    <w:rsid w:val="00FB5624"/>
    <w:rsid w:val="00FC3E88"/>
    <w:rsid w:val="00FC4E44"/>
    <w:rsid w:val="00FC4F42"/>
    <w:rsid w:val="00FC516F"/>
    <w:rsid w:val="00FC66EE"/>
    <w:rsid w:val="00FC6A89"/>
    <w:rsid w:val="00FC7188"/>
    <w:rsid w:val="00FD0097"/>
    <w:rsid w:val="00FD163A"/>
    <w:rsid w:val="00FD20C2"/>
    <w:rsid w:val="00FD2B78"/>
    <w:rsid w:val="00FD3758"/>
    <w:rsid w:val="00FD37D6"/>
    <w:rsid w:val="00FD4AAC"/>
    <w:rsid w:val="00FD4C7F"/>
    <w:rsid w:val="00FD56C1"/>
    <w:rsid w:val="00FD584C"/>
    <w:rsid w:val="00FD5DBF"/>
    <w:rsid w:val="00FD613F"/>
    <w:rsid w:val="00FE02B3"/>
    <w:rsid w:val="00FE0D16"/>
    <w:rsid w:val="00FE106E"/>
    <w:rsid w:val="00FE1C42"/>
    <w:rsid w:val="00FE1CD7"/>
    <w:rsid w:val="00FE30EE"/>
    <w:rsid w:val="00FE3CEC"/>
    <w:rsid w:val="00FE4634"/>
    <w:rsid w:val="00FE5AA8"/>
    <w:rsid w:val="00FF0582"/>
    <w:rsid w:val="00FF22D7"/>
    <w:rsid w:val="00FF2E51"/>
    <w:rsid w:val="00FF3161"/>
    <w:rsid w:val="00FF32D7"/>
    <w:rsid w:val="00FF3D41"/>
    <w:rsid w:val="00FF57C1"/>
    <w:rsid w:val="00FF6291"/>
    <w:rsid w:val="00FF6FE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794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E0D1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a4">
    <w:name w:val="Emphasis"/>
    <w:basedOn w:val="a0"/>
    <w:uiPriority w:val="20"/>
    <w:qFormat/>
    <w:rsid w:val="00FE0D16"/>
    <w:rPr>
      <w:i/>
      <w:iCs/>
    </w:rPr>
  </w:style>
  <w:style w:type="character" w:styleId="a5">
    <w:name w:val="Strong"/>
    <w:basedOn w:val="a0"/>
    <w:uiPriority w:val="22"/>
    <w:qFormat/>
    <w:rsid w:val="00FE0D16"/>
    <w:rPr>
      <w:b/>
      <w:bCs/>
    </w:rPr>
  </w:style>
  <w:style w:type="paragraph" w:styleId="a6">
    <w:name w:val="Balloon Text"/>
    <w:basedOn w:val="a"/>
    <w:link w:val="Char"/>
    <w:uiPriority w:val="99"/>
    <w:semiHidden/>
    <w:unhideWhenUsed/>
    <w:rsid w:val="00FE0D16"/>
    <w:pPr>
      <w:spacing w:after="0" w:line="240" w:lineRule="auto"/>
    </w:pPr>
    <w:rPr>
      <w:rFonts w:ascii="Tahoma" w:hAnsi="Tahoma" w:cs="Tahoma"/>
      <w:sz w:val="16"/>
      <w:szCs w:val="16"/>
    </w:rPr>
  </w:style>
  <w:style w:type="character" w:customStyle="1" w:styleId="Char">
    <w:name w:val="批注框文本 Char"/>
    <w:basedOn w:val="a0"/>
    <w:link w:val="a6"/>
    <w:uiPriority w:val="99"/>
    <w:semiHidden/>
    <w:rsid w:val="00FE0D16"/>
    <w:rPr>
      <w:rFonts w:ascii="Tahoma" w:hAnsi="Tahoma" w:cs="Tahoma"/>
      <w:sz w:val="16"/>
      <w:szCs w:val="16"/>
    </w:rPr>
  </w:style>
  <w:style w:type="paragraph" w:styleId="a7">
    <w:name w:val="List Paragraph"/>
    <w:basedOn w:val="a"/>
    <w:uiPriority w:val="34"/>
    <w:qFormat/>
    <w:rsid w:val="00B07945"/>
    <w:pPr>
      <w:ind w:left="720"/>
      <w:contextualSpacing/>
    </w:pPr>
  </w:style>
  <w:style w:type="paragraph" w:styleId="a8">
    <w:name w:val="header"/>
    <w:basedOn w:val="a"/>
    <w:link w:val="Char0"/>
    <w:uiPriority w:val="99"/>
    <w:unhideWhenUsed/>
    <w:rsid w:val="005E1F27"/>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8"/>
    <w:uiPriority w:val="99"/>
    <w:rsid w:val="005E1F27"/>
    <w:rPr>
      <w:sz w:val="18"/>
      <w:szCs w:val="18"/>
    </w:rPr>
  </w:style>
  <w:style w:type="paragraph" w:styleId="a9">
    <w:name w:val="footer"/>
    <w:basedOn w:val="a"/>
    <w:link w:val="Char1"/>
    <w:uiPriority w:val="99"/>
    <w:unhideWhenUsed/>
    <w:rsid w:val="005E1F27"/>
    <w:pPr>
      <w:tabs>
        <w:tab w:val="center" w:pos="4153"/>
        <w:tab w:val="right" w:pos="8306"/>
      </w:tabs>
      <w:snapToGrid w:val="0"/>
      <w:spacing w:line="240" w:lineRule="auto"/>
    </w:pPr>
    <w:rPr>
      <w:sz w:val="18"/>
      <w:szCs w:val="18"/>
    </w:rPr>
  </w:style>
  <w:style w:type="character" w:customStyle="1" w:styleId="Char1">
    <w:name w:val="页脚 Char"/>
    <w:basedOn w:val="a0"/>
    <w:link w:val="a9"/>
    <w:uiPriority w:val="99"/>
    <w:rsid w:val="005E1F27"/>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794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E0D1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a4">
    <w:name w:val="Emphasis"/>
    <w:basedOn w:val="a0"/>
    <w:uiPriority w:val="20"/>
    <w:qFormat/>
    <w:rsid w:val="00FE0D16"/>
    <w:rPr>
      <w:i/>
      <w:iCs/>
    </w:rPr>
  </w:style>
  <w:style w:type="character" w:styleId="a5">
    <w:name w:val="Strong"/>
    <w:basedOn w:val="a0"/>
    <w:uiPriority w:val="22"/>
    <w:qFormat/>
    <w:rsid w:val="00FE0D16"/>
    <w:rPr>
      <w:b/>
      <w:bCs/>
    </w:rPr>
  </w:style>
  <w:style w:type="paragraph" w:styleId="a6">
    <w:name w:val="Balloon Text"/>
    <w:basedOn w:val="a"/>
    <w:link w:val="Char"/>
    <w:uiPriority w:val="99"/>
    <w:semiHidden/>
    <w:unhideWhenUsed/>
    <w:rsid w:val="00FE0D16"/>
    <w:pPr>
      <w:spacing w:after="0" w:line="240" w:lineRule="auto"/>
    </w:pPr>
    <w:rPr>
      <w:rFonts w:ascii="Tahoma" w:hAnsi="Tahoma" w:cs="Tahoma"/>
      <w:sz w:val="16"/>
      <w:szCs w:val="16"/>
    </w:rPr>
  </w:style>
  <w:style w:type="character" w:customStyle="1" w:styleId="Char">
    <w:name w:val="批注框文本 Char"/>
    <w:basedOn w:val="a0"/>
    <w:link w:val="a6"/>
    <w:uiPriority w:val="99"/>
    <w:semiHidden/>
    <w:rsid w:val="00FE0D16"/>
    <w:rPr>
      <w:rFonts w:ascii="Tahoma" w:hAnsi="Tahoma" w:cs="Tahoma"/>
      <w:sz w:val="16"/>
      <w:szCs w:val="16"/>
    </w:rPr>
  </w:style>
  <w:style w:type="paragraph" w:styleId="a7">
    <w:name w:val="List Paragraph"/>
    <w:basedOn w:val="a"/>
    <w:uiPriority w:val="34"/>
    <w:qFormat/>
    <w:rsid w:val="00B07945"/>
    <w:pPr>
      <w:ind w:left="720"/>
      <w:contextualSpacing/>
    </w:pPr>
  </w:style>
  <w:style w:type="paragraph" w:styleId="a8">
    <w:name w:val="header"/>
    <w:basedOn w:val="a"/>
    <w:link w:val="Char0"/>
    <w:uiPriority w:val="99"/>
    <w:unhideWhenUsed/>
    <w:rsid w:val="005E1F27"/>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8"/>
    <w:uiPriority w:val="99"/>
    <w:rsid w:val="005E1F27"/>
    <w:rPr>
      <w:sz w:val="18"/>
      <w:szCs w:val="18"/>
    </w:rPr>
  </w:style>
  <w:style w:type="paragraph" w:styleId="a9">
    <w:name w:val="footer"/>
    <w:basedOn w:val="a"/>
    <w:link w:val="Char1"/>
    <w:uiPriority w:val="99"/>
    <w:unhideWhenUsed/>
    <w:rsid w:val="005E1F27"/>
    <w:pPr>
      <w:tabs>
        <w:tab w:val="center" w:pos="4153"/>
        <w:tab w:val="right" w:pos="8306"/>
      </w:tabs>
      <w:snapToGrid w:val="0"/>
      <w:spacing w:line="240" w:lineRule="auto"/>
    </w:pPr>
    <w:rPr>
      <w:sz w:val="18"/>
      <w:szCs w:val="18"/>
    </w:rPr>
  </w:style>
  <w:style w:type="character" w:customStyle="1" w:styleId="Char1">
    <w:name w:val="页脚 Char"/>
    <w:basedOn w:val="a0"/>
    <w:link w:val="a9"/>
    <w:uiPriority w:val="99"/>
    <w:rsid w:val="005E1F2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28008">
      <w:bodyDiv w:val="1"/>
      <w:marLeft w:val="0"/>
      <w:marRight w:val="0"/>
      <w:marTop w:val="0"/>
      <w:marBottom w:val="0"/>
      <w:divBdr>
        <w:top w:val="none" w:sz="0" w:space="0" w:color="auto"/>
        <w:left w:val="none" w:sz="0" w:space="0" w:color="auto"/>
        <w:bottom w:val="none" w:sz="0" w:space="0" w:color="auto"/>
        <w:right w:val="none" w:sz="0" w:space="0" w:color="auto"/>
      </w:divBdr>
    </w:div>
    <w:div w:id="72498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120</Words>
  <Characters>689</Characters>
  <Application>Microsoft Office Word</Application>
  <DocSecurity>0</DocSecurity>
  <Lines>5</Lines>
  <Paragraphs>1</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dc:creator>
  <cp:lastModifiedBy>picaqu</cp:lastModifiedBy>
  <cp:revision>12</cp:revision>
  <dcterms:created xsi:type="dcterms:W3CDTF">2019-03-03T20:29:00Z</dcterms:created>
  <dcterms:modified xsi:type="dcterms:W3CDTF">2019-03-04T10:40:00Z</dcterms:modified>
</cp:coreProperties>
</file>